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30161B" w14:textId="2AD288F2" w:rsidR="00A53150" w:rsidRDefault="00A53150" w:rsidP="00A53150">
      <w:pPr>
        <w:ind w:left="-810"/>
      </w:pPr>
      <w:bookmarkStart w:id="0" w:name="_GoBack"/>
      <w:bookmarkEnd w:id="0"/>
    </w:p>
    <w:p w14:paraId="6ACCF6AD" w14:textId="380DB8B7" w:rsidR="00284DC6" w:rsidRPr="00A53150" w:rsidRDefault="006C5D2D" w:rsidP="00A53150">
      <w:pPr>
        <w:ind w:left="9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54204820" wp14:editId="5EC780F1">
                <wp:simplePos x="0" y="0"/>
                <wp:positionH relativeFrom="page">
                  <wp:posOffset>406400</wp:posOffset>
                </wp:positionH>
                <wp:positionV relativeFrom="paragraph">
                  <wp:posOffset>52705</wp:posOffset>
                </wp:positionV>
                <wp:extent cx="9249410" cy="7141210"/>
                <wp:effectExtent l="0" t="0" r="8890" b="2540"/>
                <wp:wrapNone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249410" cy="7141210"/>
                          <a:chOff x="0" y="-1"/>
                          <a:chExt cx="9250046" cy="6079971"/>
                        </a:xfrm>
                      </wpg:grpSpPr>
                      <wps:wsp>
                        <wps:cNvPr id="4" name="Rectangle 4"/>
                        <wps:cNvSpPr/>
                        <wps:spPr>
                          <a:xfrm>
                            <a:off x="0" y="-1"/>
                            <a:ext cx="9212239" cy="6079971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5"/>
                            <a:srcRect/>
                            <a:stretch>
                              <a:fillRect b="-5126"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38101" y="4284264"/>
                            <a:ext cx="9211945" cy="1740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A88BFA9" w14:textId="77777777" w:rsidR="00A53150" w:rsidRPr="0054478F" w:rsidRDefault="00A53150" w:rsidP="00A53150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Segoe UI" w:hAnsi="Segoe UI" w:cs="Segoe UI"/>
                                  <w:sz w:val="28"/>
                                  <w:szCs w:val="28"/>
                                </w:rPr>
                              </w:pPr>
                              <w:r w:rsidRPr="0054478F">
                                <w:rPr>
                                  <w:rFonts w:ascii="Segoe UI" w:hAnsi="Segoe UI" w:cs="Segoe UI"/>
                                  <w:b/>
                                  <w:bCs/>
                                  <w:color w:val="FFFFFF" w:themeColor="background1"/>
                                  <w:kern w:val="24"/>
                                  <w:sz w:val="28"/>
                                  <w:szCs w:val="28"/>
                                </w:rPr>
                                <w:t>INFORMATIONAL WEBINARS:</w:t>
                              </w:r>
                            </w:p>
                            <w:p w14:paraId="0543A1DC" w14:textId="77777777" w:rsidR="000B76C0" w:rsidRDefault="000B76C0" w:rsidP="0054478F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Segoe UI" w:hAnsi="Segoe UI" w:cs="Segoe UI"/>
                                  <w:b/>
                                  <w:bCs/>
                                  <w:color w:val="FFFFFF" w:themeColor="background1"/>
                                  <w:kern w:val="24"/>
                                  <w:sz w:val="28"/>
                                  <w:szCs w:val="28"/>
                                </w:rPr>
                              </w:pPr>
                            </w:p>
                            <w:p w14:paraId="1A14C140" w14:textId="77777777" w:rsidR="0054478F" w:rsidRPr="0054478F" w:rsidRDefault="0054478F" w:rsidP="0054478F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Segoe UI" w:hAnsi="Segoe UI" w:cs="Segoe UI"/>
                                  <w:b/>
                                  <w:bCs/>
                                  <w:color w:val="FFFFFF" w:themeColor="background1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54478F">
                                <w:rPr>
                                  <w:rFonts w:ascii="Segoe UI" w:hAnsi="Segoe UI" w:cs="Segoe UI"/>
                                  <w:b/>
                                  <w:bCs/>
                                  <w:color w:val="FFFFFF" w:themeColor="background1"/>
                                  <w:kern w:val="24"/>
                                  <w:sz w:val="28"/>
                                  <w:szCs w:val="28"/>
                                </w:rPr>
                                <w:t>Tuesday, August 21st 1:00pm – 2:00pm</w:t>
                              </w:r>
                            </w:p>
                            <w:p w14:paraId="29467CB5" w14:textId="553F9128" w:rsidR="0054478F" w:rsidRPr="0054478F" w:rsidRDefault="0054478F" w:rsidP="0054478F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Segoe UI" w:hAnsi="Segoe UI" w:cs="Segoe UI"/>
                                  <w:b/>
                                  <w:bCs/>
                                  <w:color w:val="FFFFFF" w:themeColor="background1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54478F">
                                <w:rPr>
                                  <w:rFonts w:ascii="Segoe UI" w:hAnsi="Segoe UI" w:cs="Segoe UI"/>
                                  <w:b/>
                                  <w:bCs/>
                                  <w:color w:val="FFFFFF" w:themeColor="background1"/>
                                  <w:kern w:val="24"/>
                                  <w:sz w:val="28"/>
                                  <w:szCs w:val="28"/>
                                </w:rPr>
                                <w:t>T</w:t>
                              </w:r>
                              <w:r w:rsidR="00197737">
                                <w:rPr>
                                  <w:rFonts w:ascii="Segoe UI" w:hAnsi="Segoe UI" w:cs="Segoe UI"/>
                                  <w:b/>
                                  <w:bCs/>
                                  <w:color w:val="FFFFFF" w:themeColor="background1"/>
                                  <w:kern w:val="24"/>
                                  <w:sz w:val="28"/>
                                  <w:szCs w:val="28"/>
                                </w:rPr>
                                <w:t xml:space="preserve">hursday, August 23rd 12:00pm - </w:t>
                              </w:r>
                              <w:r w:rsidRPr="0054478F">
                                <w:rPr>
                                  <w:rFonts w:ascii="Segoe UI" w:hAnsi="Segoe UI" w:cs="Segoe UI"/>
                                  <w:b/>
                                  <w:bCs/>
                                  <w:color w:val="FFFFFF" w:themeColor="background1"/>
                                  <w:kern w:val="24"/>
                                  <w:sz w:val="28"/>
                                  <w:szCs w:val="28"/>
                                </w:rPr>
                                <w:t>1:00pm</w:t>
                              </w:r>
                            </w:p>
                            <w:p w14:paraId="1AD7734D" w14:textId="102AF809" w:rsidR="00A53150" w:rsidRPr="0054478F" w:rsidRDefault="0054478F" w:rsidP="0054478F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Segoe UI" w:hAnsi="Segoe UI" w:cs="Segoe UI"/>
                                  <w:b/>
                                  <w:bCs/>
                                  <w:color w:val="FFFFFF" w:themeColor="background1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54478F">
                                <w:rPr>
                                  <w:rFonts w:ascii="Segoe UI" w:hAnsi="Segoe UI" w:cs="Segoe UI"/>
                                  <w:b/>
                                  <w:bCs/>
                                  <w:color w:val="FFFFFF" w:themeColor="background1"/>
                                  <w:kern w:val="24"/>
                                  <w:sz w:val="28"/>
                                  <w:szCs w:val="28"/>
                                </w:rPr>
                                <w:t>Wednesday, August 29th 12:00pm – 1:00pm</w:t>
                              </w:r>
                            </w:p>
                            <w:p w14:paraId="7C057B04" w14:textId="77777777" w:rsidR="0054478F" w:rsidRDefault="0054478F" w:rsidP="0054478F">
                              <w:pPr>
                                <w:pStyle w:val="NormalWeb"/>
                                <w:spacing w:before="0" w:beforeAutospacing="0" w:after="0" w:afterAutospacing="0"/>
                                <w:ind w:left="-720" w:firstLine="720"/>
                                <w:rPr>
                                  <w:rFonts w:ascii="Segoe UI" w:hAnsi="Segoe UI" w:cs="Segoe UI"/>
                                  <w:b/>
                                  <w:bCs/>
                                  <w:color w:val="FFFFFF" w:themeColor="background1"/>
                                  <w:kern w:val="24"/>
                                  <w:sz w:val="28"/>
                                  <w:szCs w:val="28"/>
                                </w:rPr>
                              </w:pPr>
                            </w:p>
                            <w:p w14:paraId="566F0BF1" w14:textId="68C537D8" w:rsidR="00A53150" w:rsidRPr="0054478F" w:rsidRDefault="006C5D2D" w:rsidP="000B76C0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Segoe UI" w:hAnsi="Segoe UI" w:cs="Segoe UI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b/>
                                  <w:bCs/>
                                  <w:color w:val="FFFFFF" w:themeColor="background1"/>
                                  <w:kern w:val="24"/>
                                  <w:sz w:val="28"/>
                                  <w:szCs w:val="28"/>
                                </w:rPr>
                                <w:t>Register</w:t>
                              </w:r>
                              <w:r w:rsidR="00A53150" w:rsidRPr="0054478F">
                                <w:rPr>
                                  <w:rFonts w:ascii="Segoe UI" w:hAnsi="Segoe UI" w:cs="Segoe UI"/>
                                  <w:b/>
                                  <w:bCs/>
                                  <w:color w:val="FFC000"/>
                                  <w:kern w:val="24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hyperlink r:id="rId6" w:history="1">
                                <w:r w:rsidRPr="00197737">
                                  <w:rPr>
                                    <w:rStyle w:val="Hyperlink"/>
                                    <w:rFonts w:ascii="Segoe UI" w:hAnsi="Segoe UI" w:cs="Segoe UI"/>
                                    <w:b/>
                                    <w:bCs/>
                                    <w:color w:val="FFFF00"/>
                                    <w:kern w:val="24"/>
                                    <w:sz w:val="28"/>
                                    <w:szCs w:val="28"/>
                                  </w:rPr>
                                  <w:t>HERE</w:t>
                                </w:r>
                              </w:hyperlink>
                              <w:r w:rsidR="00A53150" w:rsidRPr="0054478F">
                                <w:rPr>
                                  <w:rStyle w:val="Hyperlink"/>
                                  <w:rFonts w:ascii="Segoe UI" w:hAnsi="Segoe UI" w:cs="Segoe UI"/>
                                  <w:b/>
                                  <w:bCs/>
                                  <w:color w:val="FFC000"/>
                                  <w:kern w:val="24"/>
                                  <w:sz w:val="28"/>
                                  <w:szCs w:val="28"/>
                                  <w:u w:val="none"/>
                                </w:rPr>
                                <w:t xml:space="preserve"> </w:t>
                              </w:r>
                              <w:r w:rsidRPr="006C5D2D">
                                <w:rPr>
                                  <w:rStyle w:val="Hyperlink"/>
                                  <w:rFonts w:ascii="Segoe UI" w:hAnsi="Segoe UI" w:cs="Segoe UI"/>
                                  <w:b/>
                                  <w:bCs/>
                                  <w:color w:val="FFFFFF" w:themeColor="background1"/>
                                  <w:kern w:val="24"/>
                                  <w:sz w:val="28"/>
                                  <w:szCs w:val="28"/>
                                  <w:u w:val="none"/>
                                </w:rPr>
                                <w:t>for</w:t>
                              </w:r>
                              <w:r>
                                <w:rPr>
                                  <w:rStyle w:val="Hyperlink"/>
                                  <w:rFonts w:ascii="Segoe UI" w:hAnsi="Segoe UI" w:cs="Segoe UI"/>
                                  <w:b/>
                                  <w:bCs/>
                                  <w:color w:val="FFC000"/>
                                  <w:kern w:val="24"/>
                                  <w:sz w:val="28"/>
                                  <w:szCs w:val="28"/>
                                  <w:u w:val="none"/>
                                </w:rPr>
                                <w:t xml:space="preserve"> </w:t>
                              </w:r>
                              <w:r w:rsidRPr="006C5D2D">
                                <w:rPr>
                                  <w:rFonts w:ascii="Segoe UI" w:hAnsi="Segoe UI" w:cs="Segoe UI"/>
                                  <w:b/>
                                  <w:bCs/>
                                  <w:color w:val="FFFFFF" w:themeColor="background1"/>
                                  <w:kern w:val="24"/>
                                  <w:sz w:val="28"/>
                                  <w:szCs w:val="28"/>
                                </w:rPr>
                                <w:t>a webinar</w:t>
                              </w:r>
                            </w:p>
                            <w:p w14:paraId="7D29F483" w14:textId="77777777" w:rsidR="00A53150" w:rsidRPr="00A53150" w:rsidRDefault="00A53150" w:rsidP="00A53150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Arial" w:hAnsi="Arial" w:cs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wrap="square" anchor="ctr">
                          <a:noAutofit/>
                        </wps:bodyPr>
                      </wps:wsp>
                      <wps:wsp>
                        <wps:cNvPr id="6" name="TextBox 3"/>
                        <wps:cNvSpPr txBox="1"/>
                        <wps:spPr>
                          <a:xfrm>
                            <a:off x="4664581" y="614179"/>
                            <a:ext cx="4544822" cy="3862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6767A43" w14:textId="70FC3D6C" w:rsidR="000B568D" w:rsidRPr="000B568D" w:rsidRDefault="000B568D" w:rsidP="000B568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Segoe UI" w:hAnsi="Segoe UI" w:cs="Segoe UI"/>
                                  <w:color w:val="000000" w:themeColor="text1"/>
                                  <w:sz w:val="32"/>
                                  <w:szCs w:val="28"/>
                                </w:rPr>
                              </w:pPr>
                              <w:r w:rsidRPr="000B568D">
                                <w:rPr>
                                  <w:rFonts w:ascii="Segoe UI" w:hAnsi="Segoe UI" w:cs="Segoe UI"/>
                                  <w:color w:val="000000" w:themeColor="text1"/>
                                  <w:kern w:val="24"/>
                                  <w:sz w:val="32"/>
                                  <w:szCs w:val="28"/>
                                </w:rPr>
                                <w:t>[</w:t>
                              </w:r>
                              <w:r w:rsidRPr="00936691">
                                <w:rPr>
                                  <w:rFonts w:ascii="Segoe UI" w:hAnsi="Segoe UI" w:cs="Segoe UI"/>
                                  <w:i/>
                                  <w:color w:val="002060"/>
                                  <w:kern w:val="24"/>
                                  <w:sz w:val="32"/>
                                  <w:szCs w:val="28"/>
                                  <w:highlight w:val="yellow"/>
                                </w:rPr>
                                <w:t>Insert agency</w:t>
                              </w:r>
                              <w:r w:rsidR="0019114E"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32"/>
                                  <w:szCs w:val="28"/>
                                </w:rPr>
                                <w:t xml:space="preserve">] </w:t>
                              </w:r>
                              <w:r w:rsidRPr="00936691"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32"/>
                                  <w:szCs w:val="28"/>
                                </w:rPr>
                                <w:t>employees!</w:t>
                              </w:r>
                            </w:p>
                            <w:p w14:paraId="26138C36" w14:textId="77777777" w:rsidR="000B568D" w:rsidRPr="00EB342B" w:rsidRDefault="000B568D" w:rsidP="0054478F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Segoe UI Semibold" w:hAnsi="Segoe UI Semibold" w:cs="Arial"/>
                                  <w:color w:val="7030A0"/>
                                  <w:kern w:val="24"/>
                                  <w:sz w:val="28"/>
                                  <w:szCs w:val="48"/>
                                  <w14:shadow w14:blurRad="50800" w14:dist="381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</w:p>
                            <w:p w14:paraId="3CDE7315" w14:textId="3DDADC06" w:rsidR="0054478F" w:rsidRPr="000B568D" w:rsidRDefault="0019114E" w:rsidP="0054478F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Segoe UI Semibold" w:hAnsi="Segoe UI Semibold" w:cs="Arial"/>
                                  <w:color w:val="7030A0"/>
                                  <w:sz w:val="36"/>
                                  <w:szCs w:val="48"/>
                                  <w14:shadow w14:blurRad="50800" w14:dist="381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  <w:r>
                                <w:rPr>
                                  <w:rFonts w:ascii="Segoe UI Semibold" w:hAnsi="Segoe UI Semibold" w:cs="Arial"/>
                                  <w:color w:val="7030A0"/>
                                  <w:kern w:val="24"/>
                                  <w:sz w:val="36"/>
                                  <w:szCs w:val="48"/>
                                  <w14:shadow w14:blurRad="50800" w14:dist="381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 xml:space="preserve">Get Ready To Move More! </w:t>
                              </w:r>
                              <w:r w:rsidR="0054478F" w:rsidRPr="000B568D">
                                <w:rPr>
                                  <w:rFonts w:ascii="Segoe UI Semibold" w:hAnsi="Segoe UI Semibold" w:cs="Arial"/>
                                  <w:color w:val="7030A0"/>
                                  <w:kern w:val="24"/>
                                  <w:sz w:val="36"/>
                                  <w:szCs w:val="48"/>
                                  <w14:shadow w14:blurRad="50800" w14:dist="381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 xml:space="preserve"> </w:t>
                              </w:r>
                            </w:p>
                            <w:p w14:paraId="334ED6D6" w14:textId="1346E384" w:rsidR="002E439C" w:rsidRPr="00C40894" w:rsidRDefault="0054478F" w:rsidP="002E439C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</w:pPr>
                              <w:r w:rsidRPr="00C40894"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  <w:t>[</w:t>
                              </w:r>
                              <w:r w:rsidRPr="00C40894">
                                <w:rPr>
                                  <w:rFonts w:ascii="Segoe UI" w:hAnsi="Segoe UI" w:cs="Segoe UI"/>
                                  <w:i/>
                                  <w:color w:val="002060"/>
                                  <w:kern w:val="24"/>
                                  <w:sz w:val="28"/>
                                  <w:szCs w:val="32"/>
                                  <w:highlight w:val="yellow"/>
                                </w:rPr>
                                <w:t>Insert agency</w:t>
                              </w:r>
                              <w:r w:rsidRPr="00C40894"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  <w:t>] is partnering w</w:t>
                              </w:r>
                              <w:r w:rsidR="00956186" w:rsidRPr="00C40894"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  <w:t xml:space="preserve">ith WorkWell NYC to launch </w:t>
                              </w:r>
                              <w:r w:rsidR="00936691" w:rsidRPr="00C40894"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  <w:t>its</w:t>
                              </w:r>
                              <w:r w:rsidR="00956186" w:rsidRPr="00C40894"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  <w:t xml:space="preserve"> </w:t>
                              </w:r>
                              <w:r w:rsidR="00F970C1"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  <w:t>inter-agency STEPtember Walking C</w:t>
                              </w:r>
                              <w:r w:rsidRPr="00C40894"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  <w:t xml:space="preserve">hallenge. </w:t>
                              </w:r>
                            </w:p>
                            <w:p w14:paraId="4CE4232C" w14:textId="77777777" w:rsidR="002E439C" w:rsidRPr="00C40894" w:rsidRDefault="002E439C" w:rsidP="002E439C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</w:pPr>
                            </w:p>
                            <w:p w14:paraId="3DBE0012" w14:textId="156BAA7D" w:rsidR="00C40894" w:rsidRDefault="002E439C" w:rsidP="0054478F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</w:pPr>
                              <w:r w:rsidRPr="00C40894"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  <w:t>The STEPtember Challenge is a fun mo</w:t>
                              </w:r>
                              <w:r w:rsidR="005D0C53"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  <w:t xml:space="preserve">nth-long event where teams from across the city </w:t>
                              </w:r>
                              <w:r w:rsidRPr="00C40894"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  <w:t xml:space="preserve">will compete for the ultimate prize! </w:t>
                              </w:r>
                              <w:r w:rsidR="00EF6A72"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  <w:t xml:space="preserve">Spots are limited, so make sure you register early! </w:t>
                              </w:r>
                            </w:p>
                            <w:p w14:paraId="406DA8E8" w14:textId="77777777" w:rsidR="0019114E" w:rsidRDefault="0019114E" w:rsidP="0054478F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</w:pPr>
                            </w:p>
                            <w:p w14:paraId="2A8A64F5" w14:textId="17CD4961" w:rsidR="0075525A" w:rsidRPr="00C40894" w:rsidRDefault="00C40894" w:rsidP="0054478F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</w:pPr>
                              <w:r w:rsidRPr="00C40894"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  <w:t>If you have any physical limitations and would like to participate in the challenge</w:t>
                              </w:r>
                              <w:r w:rsidR="00062BF3"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  <w:t xml:space="preserve">, please email </w:t>
                              </w:r>
                              <w:hyperlink r:id="rId7" w:history="1">
                                <w:r w:rsidR="00062BF3" w:rsidRPr="00791544">
                                  <w:rPr>
                                    <w:rStyle w:val="Hyperlink"/>
                                    <w:rFonts w:ascii="Segoe UI" w:hAnsi="Segoe UI" w:cs="Segoe UI"/>
                                    <w:kern w:val="24"/>
                                    <w:sz w:val="28"/>
                                    <w:szCs w:val="32"/>
                                  </w:rPr>
                                  <w:t>workwell@olr.nyc.gov</w:t>
                                </w:r>
                              </w:hyperlink>
                              <w:r w:rsidR="00062BF3"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  <w:t xml:space="preserve"> to learn how to </w:t>
                              </w:r>
                              <w:r w:rsidR="002E2D6C"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  <w:t>sign up</w:t>
                              </w:r>
                              <w:r w:rsidR="00062BF3"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  <w:t xml:space="preserve">. </w:t>
                              </w:r>
                            </w:p>
                            <w:p w14:paraId="3E8127F5" w14:textId="7042A6FB" w:rsidR="000B76C0" w:rsidRDefault="000B76C0" w:rsidP="0054478F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</w:pPr>
                            </w:p>
                            <w:p w14:paraId="40AE6B1A" w14:textId="7A43BA16" w:rsidR="0019114E" w:rsidRPr="0019114E" w:rsidRDefault="0019114E" w:rsidP="0054478F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Segoe UI" w:hAnsi="Segoe UI" w:cs="Segoe UI"/>
                                  <w:b/>
                                  <w:color w:val="002060"/>
                                  <w:kern w:val="24"/>
                                  <w:sz w:val="36"/>
                                  <w:szCs w:val="32"/>
                                </w:rPr>
                              </w:pPr>
                              <w:r w:rsidRPr="0019114E">
                                <w:rPr>
                                  <w:rFonts w:ascii="Segoe UI" w:hAnsi="Segoe UI" w:cs="Segoe UI"/>
                                  <w:b/>
                                  <w:color w:val="002060"/>
                                  <w:kern w:val="24"/>
                                  <w:sz w:val="36"/>
                                  <w:szCs w:val="32"/>
                                </w:rPr>
                                <w:t>Let’s Get Moving!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" name="TextBox 17"/>
                        <wps:cNvSpPr txBox="1"/>
                        <wps:spPr>
                          <a:xfrm>
                            <a:off x="3972052" y="4297217"/>
                            <a:ext cx="5138664" cy="16949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84D9917" w14:textId="5184283E" w:rsidR="00A53150" w:rsidRPr="0054478F" w:rsidRDefault="00A53150" w:rsidP="00A53150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rFonts w:ascii="Segoe UI Semibold" w:hAnsi="Segoe UI Semibold"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54478F">
                                <w:rPr>
                                  <w:rFonts w:ascii="Segoe UI Semibold" w:hAnsi="Segoe UI Semibold" w:cstheme="minorBidi"/>
                                  <w:color w:val="FFFF00"/>
                                  <w:kern w:val="24"/>
                                  <w:sz w:val="32"/>
                                  <w:szCs w:val="32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 xml:space="preserve">REGISTRATION BEGINS: </w:t>
                              </w:r>
                              <w:r w:rsidR="0054478F" w:rsidRPr="0054478F">
                                <w:rPr>
                                  <w:rFonts w:ascii="Segoe UI Semibold" w:hAnsi="Segoe UI Semibold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</w:rPr>
                                <w:t>Monday, August 20</w:t>
                              </w:r>
                              <w:r w:rsidR="0054478F" w:rsidRPr="0054478F">
                                <w:rPr>
                                  <w:rFonts w:ascii="Segoe UI Semibold" w:hAnsi="Segoe UI Semibold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  <w:vertAlign w:val="superscript"/>
                                </w:rPr>
                                <w:t>th</w:t>
                              </w:r>
                              <w:r w:rsidR="0054478F" w:rsidRPr="0054478F">
                                <w:rPr>
                                  <w:rFonts w:ascii="Segoe UI Semibold" w:hAnsi="Segoe UI Semibold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</w:p>
                            <w:p w14:paraId="19D28794" w14:textId="77777777" w:rsidR="00197737" w:rsidRPr="0054478F" w:rsidRDefault="00197737" w:rsidP="00197737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rFonts w:ascii="Segoe UI Semibold" w:hAnsi="Segoe UI Semibold"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54478F">
                                <w:rPr>
                                  <w:rFonts w:ascii="Segoe UI Semibold" w:hAnsi="Segoe UI Semibold" w:cstheme="minorBidi"/>
                                  <w:color w:val="FFFF00"/>
                                  <w:kern w:val="24"/>
                                  <w:sz w:val="32"/>
                                  <w:szCs w:val="32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 xml:space="preserve">REGISTRATION CLOSES: </w:t>
                              </w:r>
                              <w:r w:rsidRPr="0054478F">
                                <w:rPr>
                                  <w:rFonts w:ascii="Segoe UI Semibold" w:hAnsi="Segoe UI Semibold" w:cstheme="minorBidi"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 xml:space="preserve">Friday, </w:t>
                              </w:r>
                              <w:r w:rsidRPr="0054478F">
                                <w:rPr>
                                  <w:rFonts w:ascii="Segoe UI Semibold" w:hAnsi="Segoe UI Semibold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</w:rPr>
                                <w:t>September 7</w:t>
                              </w:r>
                              <w:proofErr w:type="spellStart"/>
                              <w:r w:rsidRPr="0054478F">
                                <w:rPr>
                                  <w:rFonts w:ascii="Segoe UI Semibold" w:hAnsi="Segoe UI Semibold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position w:val="11"/>
                                  <w:sz w:val="32"/>
                                  <w:szCs w:val="32"/>
                                  <w:vertAlign w:val="superscript"/>
                                </w:rPr>
                                <w:t>th</w:t>
                              </w:r>
                              <w:proofErr w:type="spellEnd"/>
                            </w:p>
                            <w:p w14:paraId="33F6EAA3" w14:textId="635BA4E2" w:rsidR="00A53150" w:rsidRPr="0054478F" w:rsidRDefault="0019114E" w:rsidP="00A53150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rFonts w:ascii="Segoe UI Semibold" w:hAnsi="Segoe UI Semibold"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Segoe UI Semibold" w:hAnsi="Segoe UI Semibold" w:cstheme="minorBidi"/>
                                  <w:color w:val="FFFF00"/>
                                  <w:kern w:val="24"/>
                                  <w:sz w:val="32"/>
                                  <w:szCs w:val="32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>CHALLENGE BE</w:t>
                              </w:r>
                              <w:r w:rsidR="00A53150" w:rsidRPr="0054478F">
                                <w:rPr>
                                  <w:rFonts w:ascii="Segoe UI Semibold" w:hAnsi="Segoe UI Semibold" w:cstheme="minorBidi"/>
                                  <w:color w:val="FFFF00"/>
                                  <w:kern w:val="24"/>
                                  <w:sz w:val="32"/>
                                  <w:szCs w:val="32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>G</w:t>
                              </w:r>
                              <w:r>
                                <w:rPr>
                                  <w:rFonts w:ascii="Segoe UI Semibold" w:hAnsi="Segoe UI Semibold" w:cstheme="minorBidi"/>
                                  <w:color w:val="FFFF00"/>
                                  <w:kern w:val="24"/>
                                  <w:sz w:val="32"/>
                                  <w:szCs w:val="32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>IN</w:t>
                              </w:r>
                              <w:r w:rsidR="00A53150" w:rsidRPr="0054478F">
                                <w:rPr>
                                  <w:rFonts w:ascii="Segoe UI Semibold" w:hAnsi="Segoe UI Semibold" w:cstheme="minorBidi"/>
                                  <w:color w:val="FFFF00"/>
                                  <w:kern w:val="24"/>
                                  <w:sz w:val="32"/>
                                  <w:szCs w:val="32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>S:</w:t>
                              </w:r>
                              <w:r w:rsidR="00A53150" w:rsidRPr="0054478F">
                                <w:rPr>
                                  <w:rFonts w:ascii="Segoe UI Semibold" w:hAnsi="Segoe UI Semibold" w:cstheme="minorBidi"/>
                                  <w:color w:val="7030A0"/>
                                  <w:kern w:val="24"/>
                                  <w:sz w:val="32"/>
                                  <w:szCs w:val="32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 xml:space="preserve"> </w:t>
                              </w:r>
                              <w:r w:rsidR="0054478F" w:rsidRPr="0054478F">
                                <w:rPr>
                                  <w:rFonts w:ascii="Segoe UI Semibold" w:hAnsi="Segoe UI Semibold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</w:rPr>
                                <w:t>Wednesday, September 12</w:t>
                              </w:r>
                              <w:proofErr w:type="spellStart"/>
                              <w:r w:rsidR="00A53150" w:rsidRPr="0054478F">
                                <w:rPr>
                                  <w:rFonts w:ascii="Segoe UI Semibold" w:hAnsi="Segoe UI Semibold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position w:val="11"/>
                                  <w:sz w:val="32"/>
                                  <w:szCs w:val="32"/>
                                  <w:vertAlign w:val="superscript"/>
                                </w:rPr>
                                <w:t>th</w:t>
                              </w:r>
                              <w:proofErr w:type="spellEnd"/>
                            </w:p>
                            <w:p w14:paraId="3CA806EB" w14:textId="77777777" w:rsidR="00197737" w:rsidRDefault="00197737" w:rsidP="00A53150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rFonts w:ascii="Segoe UI Semibold" w:hAnsi="Segoe UI Semibold" w:cstheme="minorBidi"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</w:rPr>
                              </w:pPr>
                            </w:p>
                            <w:p w14:paraId="2BE3655B" w14:textId="5E15F3BC" w:rsidR="00A53150" w:rsidRPr="0054478F" w:rsidRDefault="00A53150" w:rsidP="00A53150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54478F">
                                <w:rPr>
                                  <w:rFonts w:ascii="Segoe UI Semibold" w:hAnsi="Segoe UI Semibold" w:cstheme="minorBidi"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</w:rPr>
                                <w:t xml:space="preserve">For more info visit: </w:t>
                              </w:r>
                              <w:hyperlink r:id="rId8" w:history="1">
                                <w:r w:rsidRPr="00197737">
                                  <w:rPr>
                                    <w:rStyle w:val="Hyperlink"/>
                                    <w:rFonts w:ascii="Segoe UI Semibold" w:hAnsi="Segoe UI Semibold" w:cstheme="minorBidi"/>
                                    <w:b/>
                                    <w:bCs/>
                                    <w:color w:val="FFFF00"/>
                                    <w:kern w:val="24"/>
                                    <w:sz w:val="32"/>
                                    <w:szCs w:val="32"/>
                                  </w:rPr>
                                  <w:t>nyc.gov/</w:t>
                                </w:r>
                              </w:hyperlink>
                              <w:hyperlink r:id="rId9" w:history="1">
                                <w:r w:rsidRPr="00197737">
                                  <w:rPr>
                                    <w:rStyle w:val="Hyperlink"/>
                                    <w:rFonts w:ascii="Segoe UI Semibold" w:hAnsi="Segoe UI Semibold" w:cstheme="minorBidi"/>
                                    <w:b/>
                                    <w:bCs/>
                                    <w:color w:val="FFFF00"/>
                                    <w:kern w:val="24"/>
                                    <w:sz w:val="32"/>
                                    <w:szCs w:val="32"/>
                                  </w:rPr>
                                  <w:t>movemore</w:t>
                                </w:r>
                              </w:hyperlink>
                              <w:hyperlink r:id="rId10" w:history="1">
                                <w:r w:rsidRPr="0054478F">
                                  <w:rPr>
                                    <w:rStyle w:val="Hyperlink"/>
                                    <w:rFonts w:asciiTheme="minorHAnsi" w:hAnsi="Calibri" w:cstheme="minorBidi"/>
                                    <w:color w:val="FFFFFF" w:themeColor="background1"/>
                                    <w:kern w:val="24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54204820" id="Group 25" o:spid="_x0000_s1026" style="position:absolute;left:0;text-align:left;margin-left:32pt;margin-top:4.15pt;width:728.3pt;height:562.3pt;z-index:251686912;mso-position-horizontal-relative:page;mso-width-relative:margin;mso-height-relative:margin" coordorigin="" coordsize="92500,607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">
                <v:rect id="Rectangle 4" o:spid="_x0000_s1027" style="position:absolute;width:92122;height:6079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6sYlMIA&#10;AADaAAAADwAAAGRycy9kb3ducmV2LnhtbESP3YrCMBSE7xf2HcIRvFk0VYq41Si6sOCd+PMAZ5tj&#10;W9qcdJNo69sbQfBymJlvmOW6N424kfOVZQWTcQKCOLe64kLB+fQ7moPwAVljY5kU3MnDevX5scRM&#10;244PdDuGQkQI+wwVlCG0mZQ+L8mgH9uWOHoX6wyGKF0htcMuwk0jp0kykwYrjgsltvRTUl4fr0bB&#10;XzedJftd3rfnk9sW6Xf99Z/WSg0H/WYBIlAf3uFXe6cVpPC8Em+AXD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/qxiUwgAAANoAAAAPAAAAAAAAAAAAAAAAAJgCAABkcnMvZG93&#10;bnJldi54bWxQSwUGAAAAAAQABAD1AAAAhwMAAAAA&#10;" stroked="f" strokeweight="1pt">
                  <v:fill r:id="rId11" o:title="" recolor="t" rotate="t" type="frame"/>
                </v:rect>
                <v:rect id="Rectangle 16" o:spid="_x0000_s1028" style="position:absolute;left:381;top:42842;width:92119;height:1740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Cd/pL0A&#10;AADbAAAADwAAAGRycy9kb3ducmV2LnhtbERPTYvCMBC9L+x/CCN4W9N6EKnGsnYRxJvugtehGZuy&#10;yaQ0sdZ/bwTB2zze56zL0VkxUB9azwryWQaCuPa65UbB3+/uawkiRGSN1jMpuFOAcvP5scZC+xsf&#10;aTjFRqQQDgUqMDF2hZShNuQwzHxHnLiL7x3GBPtG6h5vKdxZOc+yhXTYcmow2FFlqP4/XZ2CcXtG&#10;6a2hC0qXHYZd/pNXVqnpZPxegYg0xrf45d7rNH8Bz1/SAXLz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uCd/pL0AAADbAAAADwAAAAAAAAAAAAAAAACYAgAAZHJzL2Rvd25yZXYu&#10;eG1sUEsFBgAAAAAEAAQA9QAAAIIDAAAAAA==&#10;" filled="f" stroked="f">
                  <v:textbox>
                    <w:txbxContent>
                      <w:p w14:paraId="6A88BFA9" w14:textId="77777777" w:rsidR="00A53150" w:rsidRPr="0054478F" w:rsidRDefault="00A53150" w:rsidP="00A53150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Segoe UI" w:hAnsi="Segoe UI" w:cs="Segoe UI"/>
                            <w:sz w:val="28"/>
                            <w:szCs w:val="28"/>
                          </w:rPr>
                        </w:pPr>
                        <w:r w:rsidRPr="0054478F">
                          <w:rPr>
                            <w:rFonts w:ascii="Segoe UI" w:hAnsi="Segoe UI" w:cs="Segoe UI"/>
                            <w:b/>
                            <w:bCs/>
                            <w:color w:val="FFFFFF" w:themeColor="background1"/>
                            <w:kern w:val="24"/>
                            <w:sz w:val="28"/>
                            <w:szCs w:val="28"/>
                          </w:rPr>
                          <w:t>INFORMATIONAL WEBINARS:</w:t>
                        </w:r>
                      </w:p>
                      <w:p w14:paraId="0543A1DC" w14:textId="77777777" w:rsidR="000B76C0" w:rsidRDefault="000B76C0" w:rsidP="0054478F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Segoe UI" w:hAnsi="Segoe UI" w:cs="Segoe UI"/>
                            <w:b/>
                            <w:bCs/>
                            <w:color w:val="FFFFFF" w:themeColor="background1"/>
                            <w:kern w:val="24"/>
                            <w:sz w:val="28"/>
                            <w:szCs w:val="28"/>
                          </w:rPr>
                        </w:pPr>
                      </w:p>
                      <w:p w14:paraId="1A14C140" w14:textId="77777777" w:rsidR="0054478F" w:rsidRPr="0054478F" w:rsidRDefault="0054478F" w:rsidP="0054478F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Segoe UI" w:hAnsi="Segoe UI" w:cs="Segoe UI"/>
                            <w:b/>
                            <w:bCs/>
                            <w:color w:val="FFFFFF" w:themeColor="background1"/>
                            <w:kern w:val="24"/>
                            <w:sz w:val="28"/>
                            <w:szCs w:val="28"/>
                          </w:rPr>
                        </w:pPr>
                        <w:r w:rsidRPr="0054478F">
                          <w:rPr>
                            <w:rFonts w:ascii="Segoe UI" w:hAnsi="Segoe UI" w:cs="Segoe UI"/>
                            <w:b/>
                            <w:bCs/>
                            <w:color w:val="FFFFFF" w:themeColor="background1"/>
                            <w:kern w:val="24"/>
                            <w:sz w:val="28"/>
                            <w:szCs w:val="28"/>
                          </w:rPr>
                          <w:t>Tuesday, August 21st 1:00pm – 2:00pm</w:t>
                        </w:r>
                      </w:p>
                      <w:p w14:paraId="29467CB5" w14:textId="553F9128" w:rsidR="0054478F" w:rsidRPr="0054478F" w:rsidRDefault="0054478F" w:rsidP="0054478F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Segoe UI" w:hAnsi="Segoe UI" w:cs="Segoe UI"/>
                            <w:b/>
                            <w:bCs/>
                            <w:color w:val="FFFFFF" w:themeColor="background1"/>
                            <w:kern w:val="24"/>
                            <w:sz w:val="28"/>
                            <w:szCs w:val="28"/>
                          </w:rPr>
                        </w:pPr>
                        <w:r w:rsidRPr="0054478F">
                          <w:rPr>
                            <w:rFonts w:ascii="Segoe UI" w:hAnsi="Segoe UI" w:cs="Segoe UI"/>
                            <w:b/>
                            <w:bCs/>
                            <w:color w:val="FFFFFF" w:themeColor="background1"/>
                            <w:kern w:val="24"/>
                            <w:sz w:val="28"/>
                            <w:szCs w:val="28"/>
                          </w:rPr>
                          <w:t>T</w:t>
                        </w:r>
                        <w:r w:rsidR="00197737">
                          <w:rPr>
                            <w:rFonts w:ascii="Segoe UI" w:hAnsi="Segoe UI" w:cs="Segoe UI"/>
                            <w:b/>
                            <w:bCs/>
                            <w:color w:val="FFFFFF" w:themeColor="background1"/>
                            <w:kern w:val="24"/>
                            <w:sz w:val="28"/>
                            <w:szCs w:val="28"/>
                          </w:rPr>
                          <w:t xml:space="preserve">hursday, August 23rd 12:00pm - </w:t>
                        </w:r>
                        <w:r w:rsidRPr="0054478F">
                          <w:rPr>
                            <w:rFonts w:ascii="Segoe UI" w:hAnsi="Segoe UI" w:cs="Segoe UI"/>
                            <w:b/>
                            <w:bCs/>
                            <w:color w:val="FFFFFF" w:themeColor="background1"/>
                            <w:kern w:val="24"/>
                            <w:sz w:val="28"/>
                            <w:szCs w:val="28"/>
                          </w:rPr>
                          <w:t>1:00pm</w:t>
                        </w:r>
                      </w:p>
                      <w:p w14:paraId="1AD7734D" w14:textId="102AF809" w:rsidR="00A53150" w:rsidRPr="0054478F" w:rsidRDefault="0054478F" w:rsidP="0054478F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Segoe UI" w:hAnsi="Segoe UI" w:cs="Segoe UI"/>
                            <w:b/>
                            <w:bCs/>
                            <w:color w:val="FFFFFF" w:themeColor="background1"/>
                            <w:kern w:val="24"/>
                            <w:sz w:val="28"/>
                            <w:szCs w:val="28"/>
                          </w:rPr>
                        </w:pPr>
                        <w:r w:rsidRPr="0054478F">
                          <w:rPr>
                            <w:rFonts w:ascii="Segoe UI" w:hAnsi="Segoe UI" w:cs="Segoe UI"/>
                            <w:b/>
                            <w:bCs/>
                            <w:color w:val="FFFFFF" w:themeColor="background1"/>
                            <w:kern w:val="24"/>
                            <w:sz w:val="28"/>
                            <w:szCs w:val="28"/>
                          </w:rPr>
                          <w:t>Wednesday, August 29th 12:00pm – 1:00pm</w:t>
                        </w:r>
                      </w:p>
                      <w:p w14:paraId="7C057B04" w14:textId="77777777" w:rsidR="0054478F" w:rsidRDefault="0054478F" w:rsidP="0054478F">
                        <w:pPr>
                          <w:pStyle w:val="NormalWeb"/>
                          <w:spacing w:before="0" w:beforeAutospacing="0" w:after="0" w:afterAutospacing="0"/>
                          <w:ind w:left="-720" w:firstLine="720"/>
                          <w:rPr>
                            <w:rFonts w:ascii="Segoe UI" w:hAnsi="Segoe UI" w:cs="Segoe UI"/>
                            <w:b/>
                            <w:bCs/>
                            <w:color w:val="FFFFFF" w:themeColor="background1"/>
                            <w:kern w:val="24"/>
                            <w:sz w:val="28"/>
                            <w:szCs w:val="28"/>
                          </w:rPr>
                        </w:pPr>
                      </w:p>
                      <w:p w14:paraId="566F0BF1" w14:textId="68C537D8" w:rsidR="00A53150" w:rsidRPr="0054478F" w:rsidRDefault="006C5D2D" w:rsidP="000B76C0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Segoe UI" w:hAnsi="Segoe UI" w:cs="Segoe UI"/>
                            <w:sz w:val="28"/>
                            <w:szCs w:val="28"/>
                          </w:rPr>
                        </w:pPr>
                        <w:r>
                          <w:rPr>
                            <w:rFonts w:ascii="Segoe UI" w:hAnsi="Segoe UI" w:cs="Segoe UI"/>
                            <w:b/>
                            <w:bCs/>
                            <w:color w:val="FFFFFF" w:themeColor="background1"/>
                            <w:kern w:val="24"/>
                            <w:sz w:val="28"/>
                            <w:szCs w:val="28"/>
                          </w:rPr>
                          <w:t>Register</w:t>
                        </w:r>
                        <w:r w:rsidR="00A53150" w:rsidRPr="0054478F">
                          <w:rPr>
                            <w:rFonts w:ascii="Segoe UI" w:hAnsi="Segoe UI" w:cs="Segoe UI"/>
                            <w:b/>
                            <w:bCs/>
                            <w:color w:val="FFC000"/>
                            <w:kern w:val="24"/>
                            <w:sz w:val="28"/>
                            <w:szCs w:val="28"/>
                          </w:rPr>
                          <w:t xml:space="preserve"> </w:t>
                        </w:r>
                        <w:hyperlink r:id="rId12" w:history="1">
                          <w:r w:rsidRPr="00197737">
                            <w:rPr>
                              <w:rStyle w:val="Hyperlink"/>
                              <w:rFonts w:ascii="Segoe UI" w:hAnsi="Segoe UI" w:cs="Segoe UI"/>
                              <w:b/>
                              <w:bCs/>
                              <w:color w:val="FFFF00"/>
                              <w:kern w:val="24"/>
                              <w:sz w:val="28"/>
                              <w:szCs w:val="28"/>
                            </w:rPr>
                            <w:t>HERE</w:t>
                          </w:r>
                        </w:hyperlink>
                        <w:r w:rsidR="00A53150" w:rsidRPr="0054478F">
                          <w:rPr>
                            <w:rStyle w:val="Hyperlink"/>
                            <w:rFonts w:ascii="Segoe UI" w:hAnsi="Segoe UI" w:cs="Segoe UI"/>
                            <w:b/>
                            <w:bCs/>
                            <w:color w:val="FFC000"/>
                            <w:kern w:val="24"/>
                            <w:sz w:val="28"/>
                            <w:szCs w:val="28"/>
                            <w:u w:val="none"/>
                          </w:rPr>
                          <w:t xml:space="preserve"> </w:t>
                        </w:r>
                        <w:r w:rsidRPr="006C5D2D">
                          <w:rPr>
                            <w:rStyle w:val="Hyperlink"/>
                            <w:rFonts w:ascii="Segoe UI" w:hAnsi="Segoe UI" w:cs="Segoe UI"/>
                            <w:b/>
                            <w:bCs/>
                            <w:color w:val="FFFFFF" w:themeColor="background1"/>
                            <w:kern w:val="24"/>
                            <w:sz w:val="28"/>
                            <w:szCs w:val="28"/>
                            <w:u w:val="none"/>
                          </w:rPr>
                          <w:t>for</w:t>
                        </w:r>
                        <w:r>
                          <w:rPr>
                            <w:rStyle w:val="Hyperlink"/>
                            <w:rFonts w:ascii="Segoe UI" w:hAnsi="Segoe UI" w:cs="Segoe UI"/>
                            <w:b/>
                            <w:bCs/>
                            <w:color w:val="FFC000"/>
                            <w:kern w:val="24"/>
                            <w:sz w:val="28"/>
                            <w:szCs w:val="28"/>
                            <w:u w:val="none"/>
                          </w:rPr>
                          <w:t xml:space="preserve"> </w:t>
                        </w:r>
                        <w:r w:rsidRPr="006C5D2D">
                          <w:rPr>
                            <w:rFonts w:ascii="Segoe UI" w:hAnsi="Segoe UI" w:cs="Segoe UI"/>
                            <w:b/>
                            <w:bCs/>
                            <w:color w:val="FFFFFF" w:themeColor="background1"/>
                            <w:kern w:val="24"/>
                            <w:sz w:val="28"/>
                            <w:szCs w:val="28"/>
                          </w:rPr>
                          <w:t>a webinar</w:t>
                        </w:r>
                      </w:p>
                      <w:p w14:paraId="7D29F483" w14:textId="77777777" w:rsidR="00A53150" w:rsidRPr="00A53150" w:rsidRDefault="00A53150" w:rsidP="00A53150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Arial" w:hAnsi="Arial" w:cs="Arial"/>
                            <w:sz w:val="22"/>
                          </w:rPr>
                        </w:pP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3" o:spid="_x0000_s1029" type="#_x0000_t202" style="position:absolute;left:46645;top:6141;width:45449;height:386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irK8EA&#10;AADaAAAADwAAAGRycy9kb3ducmV2LnhtbESPT4vCMBTE78J+h/AWvGmysopWoywuC54U/4K3R/Ns&#10;i81LabK2fnsjCB6HmfkNM1u0thQ3qn3hWMNXX4EgTp0pONNw2P/1xiB8QDZYOiYNd/KwmH90ZpgY&#10;1/CWbruQiQhhn6CGPIQqkdKnOVn0fVcRR+/iaoshyjqTpsYmwm0pB0qNpMWC40KOFS1zSq+7f6vh&#10;uL6cT99qk/3aYdW4Vkm2E6l197P9mYII1IZ3+NVeGQ0jeF6JN0DO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WoqyvBAAAA2gAAAA8AAAAAAAAAAAAAAAAAmAIAAGRycy9kb3du&#10;cmV2LnhtbFBLBQYAAAAABAAEAPUAAACGAwAAAAA=&#10;" filled="f" stroked="f">
                  <v:textbox>
                    <w:txbxContent>
                      <w:p w14:paraId="06767A43" w14:textId="70FC3D6C" w:rsidR="000B568D" w:rsidRPr="000B568D" w:rsidRDefault="000B568D" w:rsidP="000B568D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Segoe UI" w:hAnsi="Segoe UI" w:cs="Segoe UI"/>
                            <w:color w:val="000000" w:themeColor="text1"/>
                            <w:sz w:val="32"/>
                            <w:szCs w:val="28"/>
                          </w:rPr>
                        </w:pPr>
                        <w:r w:rsidRPr="000B568D">
                          <w:rPr>
                            <w:rFonts w:ascii="Segoe UI" w:hAnsi="Segoe UI" w:cs="Segoe UI"/>
                            <w:color w:val="000000" w:themeColor="text1"/>
                            <w:kern w:val="24"/>
                            <w:sz w:val="32"/>
                            <w:szCs w:val="28"/>
                          </w:rPr>
                          <w:t>[</w:t>
                        </w:r>
                        <w:r w:rsidRPr="00936691">
                          <w:rPr>
                            <w:rFonts w:ascii="Segoe UI" w:hAnsi="Segoe UI" w:cs="Segoe UI"/>
                            <w:i/>
                            <w:color w:val="002060"/>
                            <w:kern w:val="24"/>
                            <w:sz w:val="32"/>
                            <w:szCs w:val="28"/>
                            <w:highlight w:val="yellow"/>
                          </w:rPr>
                          <w:t>Insert agency</w:t>
                        </w:r>
                        <w:r w:rsidR="0019114E">
                          <w:rPr>
                            <w:rFonts w:ascii="Segoe UI" w:hAnsi="Segoe UI" w:cs="Segoe UI"/>
                            <w:color w:val="002060"/>
                            <w:kern w:val="24"/>
                            <w:sz w:val="32"/>
                            <w:szCs w:val="28"/>
                          </w:rPr>
                          <w:t xml:space="preserve">] </w:t>
                        </w:r>
                        <w:r w:rsidRPr="00936691">
                          <w:rPr>
                            <w:rFonts w:ascii="Segoe UI" w:hAnsi="Segoe UI" w:cs="Segoe UI"/>
                            <w:color w:val="002060"/>
                            <w:kern w:val="24"/>
                            <w:sz w:val="32"/>
                            <w:szCs w:val="28"/>
                          </w:rPr>
                          <w:t>employees!</w:t>
                        </w:r>
                      </w:p>
                      <w:p w14:paraId="26138C36" w14:textId="77777777" w:rsidR="000B568D" w:rsidRPr="00EB342B" w:rsidRDefault="000B568D" w:rsidP="0054478F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Segoe UI Semibold" w:hAnsi="Segoe UI Semibold" w:cs="Arial"/>
                            <w:color w:val="7030A0"/>
                            <w:kern w:val="24"/>
                            <w:sz w:val="28"/>
                            <w:szCs w:val="48"/>
                            <w14:shadow w14:blurRad="50800" w14:dist="381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</w:p>
                      <w:p w14:paraId="3CDE7315" w14:textId="3DDADC06" w:rsidR="0054478F" w:rsidRPr="000B568D" w:rsidRDefault="0019114E" w:rsidP="0054478F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Segoe UI Semibold" w:hAnsi="Segoe UI Semibold" w:cs="Arial"/>
                            <w:color w:val="7030A0"/>
                            <w:sz w:val="36"/>
                            <w:szCs w:val="48"/>
                            <w14:shadow w14:blurRad="50800" w14:dist="381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  <w:r>
                          <w:rPr>
                            <w:rFonts w:ascii="Segoe UI Semibold" w:hAnsi="Segoe UI Semibold" w:cs="Arial"/>
                            <w:color w:val="7030A0"/>
                            <w:kern w:val="24"/>
                            <w:sz w:val="36"/>
                            <w:szCs w:val="48"/>
                            <w14:shadow w14:blurRad="50800" w14:dist="381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  <w:t xml:space="preserve">Get Ready To Move More! </w:t>
                        </w:r>
                        <w:r w:rsidR="0054478F" w:rsidRPr="000B568D">
                          <w:rPr>
                            <w:rFonts w:ascii="Segoe UI Semibold" w:hAnsi="Segoe UI Semibold" w:cs="Arial"/>
                            <w:color w:val="7030A0"/>
                            <w:kern w:val="24"/>
                            <w:sz w:val="36"/>
                            <w:szCs w:val="48"/>
                            <w14:shadow w14:blurRad="50800" w14:dist="381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  <w:t xml:space="preserve"> </w:t>
                        </w:r>
                      </w:p>
                      <w:p w14:paraId="334ED6D6" w14:textId="1346E384" w:rsidR="002E439C" w:rsidRPr="00C40894" w:rsidRDefault="0054478F" w:rsidP="002E439C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</w:pPr>
                        <w:r w:rsidRPr="00C40894"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  <w:t>[</w:t>
                        </w:r>
                        <w:r w:rsidRPr="00C40894">
                          <w:rPr>
                            <w:rFonts w:ascii="Segoe UI" w:hAnsi="Segoe UI" w:cs="Segoe UI"/>
                            <w:i/>
                            <w:color w:val="002060"/>
                            <w:kern w:val="24"/>
                            <w:sz w:val="28"/>
                            <w:szCs w:val="32"/>
                            <w:highlight w:val="yellow"/>
                          </w:rPr>
                          <w:t>Insert agency</w:t>
                        </w:r>
                        <w:r w:rsidRPr="00C40894"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  <w:t>] is partnering w</w:t>
                        </w:r>
                        <w:r w:rsidR="00956186" w:rsidRPr="00C40894"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  <w:t xml:space="preserve">ith WorkWell NYC to launch </w:t>
                        </w:r>
                        <w:r w:rsidR="00936691" w:rsidRPr="00C40894"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  <w:t>its</w:t>
                        </w:r>
                        <w:r w:rsidR="00956186" w:rsidRPr="00C40894"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  <w:t xml:space="preserve"> </w:t>
                        </w:r>
                        <w:r w:rsidR="00F970C1"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  <w:t>inter-agency STEPtember Walking C</w:t>
                        </w:r>
                        <w:r w:rsidRPr="00C40894"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  <w:t xml:space="preserve">hallenge. </w:t>
                        </w:r>
                      </w:p>
                      <w:p w14:paraId="4CE4232C" w14:textId="77777777" w:rsidR="002E439C" w:rsidRPr="00C40894" w:rsidRDefault="002E439C" w:rsidP="002E439C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</w:pPr>
                      </w:p>
                      <w:p w14:paraId="3DBE0012" w14:textId="156BAA7D" w:rsidR="00C40894" w:rsidRDefault="002E439C" w:rsidP="0054478F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</w:pPr>
                        <w:r w:rsidRPr="00C40894"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  <w:t>The STEPtember Challenge is a fun mo</w:t>
                        </w:r>
                        <w:r w:rsidR="005D0C53"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  <w:t xml:space="preserve">nth-long event where teams from across the city </w:t>
                        </w:r>
                        <w:r w:rsidRPr="00C40894"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  <w:t xml:space="preserve">will compete for the ultimate prize! </w:t>
                        </w:r>
                        <w:r w:rsidR="00EF6A72"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  <w:t xml:space="preserve">Spots are limited, so make sure you register early! </w:t>
                        </w:r>
                      </w:p>
                      <w:p w14:paraId="406DA8E8" w14:textId="77777777" w:rsidR="0019114E" w:rsidRDefault="0019114E" w:rsidP="0054478F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</w:pPr>
                      </w:p>
                      <w:p w14:paraId="2A8A64F5" w14:textId="17CD4961" w:rsidR="0075525A" w:rsidRPr="00C40894" w:rsidRDefault="00C40894" w:rsidP="0054478F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</w:pPr>
                        <w:r w:rsidRPr="00C40894"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  <w:t>If you have any physical limitations and would like to participate in the challenge</w:t>
                        </w:r>
                        <w:r w:rsidR="00062BF3"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  <w:t xml:space="preserve">, please email </w:t>
                        </w:r>
                        <w:hyperlink r:id="rId13" w:history="1">
                          <w:r w:rsidR="00062BF3" w:rsidRPr="00791544">
                            <w:rPr>
                              <w:rStyle w:val="Hyperlink"/>
                              <w:rFonts w:ascii="Segoe UI" w:hAnsi="Segoe UI" w:cs="Segoe UI"/>
                              <w:kern w:val="24"/>
                              <w:sz w:val="28"/>
                              <w:szCs w:val="32"/>
                            </w:rPr>
                            <w:t>workwell@olr.nyc.gov</w:t>
                          </w:r>
                        </w:hyperlink>
                        <w:r w:rsidR="00062BF3"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  <w:t xml:space="preserve"> to learn how to </w:t>
                        </w:r>
                        <w:r w:rsidR="002E2D6C"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  <w:t>sign up</w:t>
                        </w:r>
                        <w:r w:rsidR="00062BF3"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  <w:t xml:space="preserve">. </w:t>
                        </w:r>
                      </w:p>
                      <w:p w14:paraId="3E8127F5" w14:textId="7042A6FB" w:rsidR="000B76C0" w:rsidRDefault="000B76C0" w:rsidP="0054478F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</w:pPr>
                      </w:p>
                      <w:p w14:paraId="40AE6B1A" w14:textId="7A43BA16" w:rsidR="0019114E" w:rsidRPr="0019114E" w:rsidRDefault="0019114E" w:rsidP="0054478F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Segoe UI" w:hAnsi="Segoe UI" w:cs="Segoe UI"/>
                            <w:b/>
                            <w:color w:val="002060"/>
                            <w:kern w:val="24"/>
                            <w:sz w:val="36"/>
                            <w:szCs w:val="32"/>
                          </w:rPr>
                        </w:pPr>
                        <w:r w:rsidRPr="0019114E">
                          <w:rPr>
                            <w:rFonts w:ascii="Segoe UI" w:hAnsi="Segoe UI" w:cs="Segoe UI"/>
                            <w:b/>
                            <w:color w:val="002060"/>
                            <w:kern w:val="24"/>
                            <w:sz w:val="36"/>
                            <w:szCs w:val="32"/>
                          </w:rPr>
                          <w:t>Let’s Get Moving!</w:t>
                        </w:r>
                      </w:p>
                    </w:txbxContent>
                  </v:textbox>
                </v:shape>
                <v:shape id="TextBox 17" o:spid="_x0000_s1030" type="#_x0000_t202" style="position:absolute;left:39720;top:42972;width:51387;height:169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Pd2Yb8A&#10;AADbAAAADwAAAGRycy9kb3ducmV2LnhtbERPTYvCMBC9L/gfwgje1kTRxa1GEUXwpKy6C3sbmrEt&#10;NpPSRFv/vREEb/N4nzNbtLYUN6p94VjDoK9AEKfOFJxpOB03nxMQPiAbLB2Thjt5WMw7HzNMjGv4&#10;h26HkIkYwj5BDXkIVSKlT3Oy6PuuIo7c2dUWQ4R1Jk2NTQy3pRwq9SUtFhwbcqxolVN6OVytht/d&#10;+f9vpPbZ2o6rxrVKsv2WWve67XIKIlAb3uKXe2vi/DE8f4kHyP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M93ZhvwAAANsAAAAPAAAAAAAAAAAAAAAAAJgCAABkcnMvZG93bnJl&#10;di54bWxQSwUGAAAAAAQABAD1AAAAhAMAAAAA&#10;" filled="f" stroked="f">
                  <v:textbox>
                    <w:txbxContent>
                      <w:p w14:paraId="584D9917" w14:textId="5184283E" w:rsidR="00A53150" w:rsidRPr="0054478F" w:rsidRDefault="00A53150" w:rsidP="00A53150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rFonts w:ascii="Segoe UI Semibold" w:hAnsi="Segoe UI Semibold"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54478F">
                          <w:rPr>
                            <w:rFonts w:ascii="Segoe UI Semibold" w:hAnsi="Segoe UI Semibold" w:cstheme="minorBidi"/>
                            <w:color w:val="FFFF00"/>
                            <w:kern w:val="24"/>
                            <w:sz w:val="32"/>
                            <w:szCs w:val="32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 xml:space="preserve">REGISTRATION BEGINS: </w:t>
                        </w:r>
                        <w:r w:rsidR="0054478F" w:rsidRPr="0054478F">
                          <w:rPr>
                            <w:rFonts w:ascii="Segoe UI Semibold" w:hAnsi="Segoe UI Semibold" w:cstheme="minorBidi"/>
                            <w:b/>
                            <w:bCs/>
                            <w:color w:val="FFFFFF" w:themeColor="background1"/>
                            <w:kern w:val="24"/>
                            <w:sz w:val="32"/>
                            <w:szCs w:val="32"/>
                          </w:rPr>
                          <w:t>Monday, August 20</w:t>
                        </w:r>
                        <w:r w:rsidR="0054478F" w:rsidRPr="0054478F">
                          <w:rPr>
                            <w:rFonts w:ascii="Segoe UI Semibold" w:hAnsi="Segoe UI Semibold" w:cstheme="minorBidi"/>
                            <w:b/>
                            <w:bCs/>
                            <w:color w:val="FFFFFF" w:themeColor="background1"/>
                            <w:kern w:val="24"/>
                            <w:sz w:val="32"/>
                            <w:szCs w:val="32"/>
                            <w:vertAlign w:val="superscript"/>
                          </w:rPr>
                          <w:t>th</w:t>
                        </w:r>
                        <w:r w:rsidR="0054478F" w:rsidRPr="0054478F">
                          <w:rPr>
                            <w:rFonts w:ascii="Segoe UI Semibold" w:hAnsi="Segoe UI Semibold" w:cstheme="minorBidi"/>
                            <w:b/>
                            <w:bCs/>
                            <w:color w:val="FFFFFF" w:themeColor="background1"/>
                            <w:kern w:val="24"/>
                            <w:sz w:val="32"/>
                            <w:szCs w:val="32"/>
                          </w:rPr>
                          <w:t xml:space="preserve"> </w:t>
                        </w:r>
                      </w:p>
                      <w:p w14:paraId="19D28794" w14:textId="77777777" w:rsidR="00197737" w:rsidRPr="0054478F" w:rsidRDefault="00197737" w:rsidP="00197737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rFonts w:ascii="Segoe UI Semibold" w:hAnsi="Segoe UI Semibold"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54478F">
                          <w:rPr>
                            <w:rFonts w:ascii="Segoe UI Semibold" w:hAnsi="Segoe UI Semibold" w:cstheme="minorBidi"/>
                            <w:color w:val="FFFF00"/>
                            <w:kern w:val="24"/>
                            <w:sz w:val="32"/>
                            <w:szCs w:val="32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 xml:space="preserve">REGISTRATION CLOSES: </w:t>
                        </w:r>
                        <w:r w:rsidRPr="0054478F">
                          <w:rPr>
                            <w:rFonts w:ascii="Segoe UI Semibold" w:hAnsi="Segoe UI Semibold" w:cstheme="minorBidi"/>
                            <w:color w:val="FFFFFF" w:themeColor="background1"/>
                            <w:kern w:val="24"/>
                            <w:sz w:val="32"/>
                            <w:szCs w:val="32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 xml:space="preserve">Friday, </w:t>
                        </w:r>
                        <w:r w:rsidRPr="0054478F">
                          <w:rPr>
                            <w:rFonts w:ascii="Segoe UI Semibold" w:hAnsi="Segoe UI Semibold" w:cstheme="minorBidi"/>
                            <w:b/>
                            <w:bCs/>
                            <w:color w:val="FFFFFF" w:themeColor="background1"/>
                            <w:kern w:val="24"/>
                            <w:sz w:val="32"/>
                            <w:szCs w:val="32"/>
                          </w:rPr>
                          <w:t>September 7</w:t>
                        </w:r>
                        <w:proofErr w:type="spellStart"/>
                        <w:r w:rsidRPr="0054478F">
                          <w:rPr>
                            <w:rFonts w:ascii="Segoe UI Semibold" w:hAnsi="Segoe UI Semibold" w:cstheme="minorBidi"/>
                            <w:b/>
                            <w:bCs/>
                            <w:color w:val="FFFFFF" w:themeColor="background1"/>
                            <w:kern w:val="24"/>
                            <w:position w:val="11"/>
                            <w:sz w:val="32"/>
                            <w:szCs w:val="32"/>
                            <w:vertAlign w:val="superscript"/>
                          </w:rPr>
                          <w:t>th</w:t>
                        </w:r>
                        <w:proofErr w:type="spellEnd"/>
                      </w:p>
                      <w:p w14:paraId="33F6EAA3" w14:textId="635BA4E2" w:rsidR="00A53150" w:rsidRPr="0054478F" w:rsidRDefault="0019114E" w:rsidP="00A53150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rFonts w:ascii="Segoe UI Semibold" w:hAnsi="Segoe UI Semibold"/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rFonts w:ascii="Segoe UI Semibold" w:hAnsi="Segoe UI Semibold" w:cstheme="minorBidi"/>
                            <w:color w:val="FFFF00"/>
                            <w:kern w:val="24"/>
                            <w:sz w:val="32"/>
                            <w:szCs w:val="32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>CHALLENGE BE</w:t>
                        </w:r>
                        <w:r w:rsidR="00A53150" w:rsidRPr="0054478F">
                          <w:rPr>
                            <w:rFonts w:ascii="Segoe UI Semibold" w:hAnsi="Segoe UI Semibold" w:cstheme="minorBidi"/>
                            <w:color w:val="FFFF00"/>
                            <w:kern w:val="24"/>
                            <w:sz w:val="32"/>
                            <w:szCs w:val="32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>G</w:t>
                        </w:r>
                        <w:r>
                          <w:rPr>
                            <w:rFonts w:ascii="Segoe UI Semibold" w:hAnsi="Segoe UI Semibold" w:cstheme="minorBidi"/>
                            <w:color w:val="FFFF00"/>
                            <w:kern w:val="24"/>
                            <w:sz w:val="32"/>
                            <w:szCs w:val="32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>IN</w:t>
                        </w:r>
                        <w:r w:rsidR="00A53150" w:rsidRPr="0054478F">
                          <w:rPr>
                            <w:rFonts w:ascii="Segoe UI Semibold" w:hAnsi="Segoe UI Semibold" w:cstheme="minorBidi"/>
                            <w:color w:val="FFFF00"/>
                            <w:kern w:val="24"/>
                            <w:sz w:val="32"/>
                            <w:szCs w:val="32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>S:</w:t>
                        </w:r>
                        <w:r w:rsidR="00A53150" w:rsidRPr="0054478F">
                          <w:rPr>
                            <w:rFonts w:ascii="Segoe UI Semibold" w:hAnsi="Segoe UI Semibold" w:cstheme="minorBidi"/>
                            <w:color w:val="7030A0"/>
                            <w:kern w:val="24"/>
                            <w:sz w:val="32"/>
                            <w:szCs w:val="32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 xml:space="preserve"> </w:t>
                        </w:r>
                        <w:r w:rsidR="0054478F" w:rsidRPr="0054478F">
                          <w:rPr>
                            <w:rFonts w:ascii="Segoe UI Semibold" w:hAnsi="Segoe UI Semibold" w:cstheme="minorBidi"/>
                            <w:b/>
                            <w:bCs/>
                            <w:color w:val="FFFFFF" w:themeColor="background1"/>
                            <w:kern w:val="24"/>
                            <w:sz w:val="32"/>
                            <w:szCs w:val="32"/>
                          </w:rPr>
                          <w:t>Wednesday, September 12</w:t>
                        </w:r>
                        <w:proofErr w:type="spellStart"/>
                        <w:r w:rsidR="00A53150" w:rsidRPr="0054478F">
                          <w:rPr>
                            <w:rFonts w:ascii="Segoe UI Semibold" w:hAnsi="Segoe UI Semibold" w:cstheme="minorBidi"/>
                            <w:b/>
                            <w:bCs/>
                            <w:color w:val="FFFFFF" w:themeColor="background1"/>
                            <w:kern w:val="24"/>
                            <w:position w:val="11"/>
                            <w:sz w:val="32"/>
                            <w:szCs w:val="32"/>
                            <w:vertAlign w:val="superscript"/>
                          </w:rPr>
                          <w:t>th</w:t>
                        </w:r>
                        <w:proofErr w:type="spellEnd"/>
                      </w:p>
                      <w:p w14:paraId="3CA806EB" w14:textId="77777777" w:rsidR="00197737" w:rsidRDefault="00197737" w:rsidP="00A53150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rFonts w:ascii="Segoe UI Semibold" w:hAnsi="Segoe UI Semibold" w:cstheme="minorBidi"/>
                            <w:color w:val="FFFFFF" w:themeColor="background1"/>
                            <w:kern w:val="24"/>
                            <w:sz w:val="32"/>
                            <w:szCs w:val="32"/>
                          </w:rPr>
                        </w:pPr>
                      </w:p>
                      <w:p w14:paraId="2BE3655B" w14:textId="5E15F3BC" w:rsidR="00A53150" w:rsidRPr="0054478F" w:rsidRDefault="00A53150" w:rsidP="00A53150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54478F">
                          <w:rPr>
                            <w:rFonts w:ascii="Segoe UI Semibold" w:hAnsi="Segoe UI Semibold" w:cstheme="minorBidi"/>
                            <w:color w:val="FFFFFF" w:themeColor="background1"/>
                            <w:kern w:val="24"/>
                            <w:sz w:val="32"/>
                            <w:szCs w:val="32"/>
                          </w:rPr>
                          <w:t xml:space="preserve">For more info visit: </w:t>
                        </w:r>
                        <w:hyperlink r:id="rId14" w:history="1">
                          <w:r w:rsidRPr="00197737">
                            <w:rPr>
                              <w:rStyle w:val="Hyperlink"/>
                              <w:rFonts w:ascii="Segoe UI Semibold" w:hAnsi="Segoe UI Semibold" w:cstheme="minorBidi"/>
                              <w:b/>
                              <w:bCs/>
                              <w:color w:val="FFFF00"/>
                              <w:kern w:val="24"/>
                              <w:sz w:val="32"/>
                              <w:szCs w:val="32"/>
                            </w:rPr>
                            <w:t>nyc.gov/</w:t>
                          </w:r>
                        </w:hyperlink>
                        <w:hyperlink r:id="rId15" w:history="1">
                          <w:r w:rsidRPr="00197737">
                            <w:rPr>
                              <w:rStyle w:val="Hyperlink"/>
                              <w:rFonts w:ascii="Segoe UI Semibold" w:hAnsi="Segoe UI Semibold" w:cstheme="minorBidi"/>
                              <w:b/>
                              <w:bCs/>
                              <w:color w:val="FFFF00"/>
                              <w:kern w:val="24"/>
                              <w:sz w:val="32"/>
                              <w:szCs w:val="32"/>
                            </w:rPr>
                            <w:t>movemore</w:t>
                          </w:r>
                        </w:hyperlink>
                        <w:hyperlink r:id="rId16" w:history="1">
                          <w:r w:rsidRPr="0054478F">
                            <w:rPr>
                              <w:rStyle w:val="Hyperlink"/>
                              <w:rFonts w:asciiTheme="minorHAnsi" w:hAnsi="Calibri" w:cstheme="minorBidi"/>
                              <w:color w:val="FFFFFF" w:themeColor="background1"/>
                              <w:kern w:val="24"/>
                              <w:sz w:val="32"/>
                              <w:szCs w:val="32"/>
                            </w:rPr>
                            <w:t xml:space="preserve"> </w:t>
                          </w:r>
                        </w:hyperlink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8960" behindDoc="0" locked="0" layoutInCell="1" allowOverlap="1" wp14:anchorId="78FF4E4D" wp14:editId="01741EA0">
            <wp:simplePos x="0" y="0"/>
            <wp:positionH relativeFrom="column">
              <wp:posOffset>7707941</wp:posOffset>
            </wp:positionH>
            <wp:positionV relativeFrom="paragraph">
              <wp:posOffset>168768</wp:posOffset>
            </wp:positionV>
            <wp:extent cx="1293626" cy="777362"/>
            <wp:effectExtent l="0" t="0" r="1905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kWell-White_CS6.eps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3626" cy="777362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 xmlns:w15="http://schemas.microsoft.com/office/word/2012/wordml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3150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D90F159" wp14:editId="01639852">
                <wp:simplePos x="0" y="0"/>
                <wp:positionH relativeFrom="page">
                  <wp:posOffset>4722125</wp:posOffset>
                </wp:positionH>
                <wp:positionV relativeFrom="paragraph">
                  <wp:posOffset>246513</wp:posOffset>
                </wp:positionV>
                <wp:extent cx="4914891" cy="6086485"/>
                <wp:effectExtent l="0" t="0" r="635" b="952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4891" cy="6086485"/>
                        </a:xfrm>
                        <a:prstGeom prst="rect">
                          <a:avLst/>
                        </a:prstGeom>
                        <a:solidFill>
                          <a:srgbClr val="F2F2F2">
                            <a:alpha val="45098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66DAFA54" id="Rectangle 3" o:spid="_x0000_s1026" style="position:absolute;margin-left:371.8pt;margin-top:19.4pt;width:387pt;height:479.2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" fillcolor="#f2f2f2" stroked="f" strokeweight="1pt">
                <v:fill opacity="29555f"/>
                <w10:wrap anchorx="page"/>
              </v:rect>
            </w:pict>
          </mc:Fallback>
        </mc:AlternateContent>
      </w:r>
    </w:p>
    <w:sectPr w:rsidR="00284DC6" w:rsidRPr="00A53150" w:rsidSect="00A53150">
      <w:pgSz w:w="15840" w:h="12240" w:orient="landscape"/>
      <w:pgMar w:top="0" w:right="1440" w:bottom="144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00002FF" w:usb1="4000A47B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S0MDQ2sjAzMTQzNDVS0lEKTi0uzszPAykwtKgFAD88bLstAAAA"/>
  </w:docVars>
  <w:rsids>
    <w:rsidRoot w:val="00A53150"/>
    <w:rsid w:val="000015ED"/>
    <w:rsid w:val="0000381F"/>
    <w:rsid w:val="000042C7"/>
    <w:rsid w:val="0001484A"/>
    <w:rsid w:val="00015E40"/>
    <w:rsid w:val="00017E68"/>
    <w:rsid w:val="0002105E"/>
    <w:rsid w:val="00021DD7"/>
    <w:rsid w:val="000230DD"/>
    <w:rsid w:val="00023FAA"/>
    <w:rsid w:val="0002423B"/>
    <w:rsid w:val="00024D5D"/>
    <w:rsid w:val="000268ED"/>
    <w:rsid w:val="00030737"/>
    <w:rsid w:val="00030AD1"/>
    <w:rsid w:val="00033AB2"/>
    <w:rsid w:val="00034C06"/>
    <w:rsid w:val="00037CC0"/>
    <w:rsid w:val="0004088C"/>
    <w:rsid w:val="00044B33"/>
    <w:rsid w:val="00044D9E"/>
    <w:rsid w:val="00045FDD"/>
    <w:rsid w:val="00053F59"/>
    <w:rsid w:val="00057709"/>
    <w:rsid w:val="000577F6"/>
    <w:rsid w:val="00057D69"/>
    <w:rsid w:val="0006100E"/>
    <w:rsid w:val="00062BF3"/>
    <w:rsid w:val="00064BF9"/>
    <w:rsid w:val="00072864"/>
    <w:rsid w:val="00073D57"/>
    <w:rsid w:val="00076E32"/>
    <w:rsid w:val="000810C7"/>
    <w:rsid w:val="0008383A"/>
    <w:rsid w:val="000840DD"/>
    <w:rsid w:val="0008583C"/>
    <w:rsid w:val="000909A3"/>
    <w:rsid w:val="00090E09"/>
    <w:rsid w:val="00093AE8"/>
    <w:rsid w:val="0009628A"/>
    <w:rsid w:val="00096A42"/>
    <w:rsid w:val="000A0596"/>
    <w:rsid w:val="000A0AD2"/>
    <w:rsid w:val="000A23E4"/>
    <w:rsid w:val="000A3767"/>
    <w:rsid w:val="000A76B4"/>
    <w:rsid w:val="000B299B"/>
    <w:rsid w:val="000B3D16"/>
    <w:rsid w:val="000B54FC"/>
    <w:rsid w:val="000B568D"/>
    <w:rsid w:val="000B6BA3"/>
    <w:rsid w:val="000B7373"/>
    <w:rsid w:val="000B76C0"/>
    <w:rsid w:val="000B795A"/>
    <w:rsid w:val="000C38B4"/>
    <w:rsid w:val="000C49C7"/>
    <w:rsid w:val="000C4B33"/>
    <w:rsid w:val="000C685B"/>
    <w:rsid w:val="000D30A9"/>
    <w:rsid w:val="000E1EA5"/>
    <w:rsid w:val="000E3A69"/>
    <w:rsid w:val="000E5405"/>
    <w:rsid w:val="000E6459"/>
    <w:rsid w:val="000F7CA9"/>
    <w:rsid w:val="00100C14"/>
    <w:rsid w:val="00101A93"/>
    <w:rsid w:val="00101D48"/>
    <w:rsid w:val="001039F2"/>
    <w:rsid w:val="00110158"/>
    <w:rsid w:val="00111133"/>
    <w:rsid w:val="00111E10"/>
    <w:rsid w:val="00114361"/>
    <w:rsid w:val="001175ED"/>
    <w:rsid w:val="00117E7D"/>
    <w:rsid w:val="00121493"/>
    <w:rsid w:val="0013107B"/>
    <w:rsid w:val="0013372F"/>
    <w:rsid w:val="00135608"/>
    <w:rsid w:val="00135C93"/>
    <w:rsid w:val="0014374A"/>
    <w:rsid w:val="00144D2F"/>
    <w:rsid w:val="0014523E"/>
    <w:rsid w:val="00151027"/>
    <w:rsid w:val="00151206"/>
    <w:rsid w:val="00151F46"/>
    <w:rsid w:val="001564C7"/>
    <w:rsid w:val="0016146B"/>
    <w:rsid w:val="0016179C"/>
    <w:rsid w:val="00172A38"/>
    <w:rsid w:val="001752AA"/>
    <w:rsid w:val="00176C21"/>
    <w:rsid w:val="00181B85"/>
    <w:rsid w:val="00181E1C"/>
    <w:rsid w:val="00182B57"/>
    <w:rsid w:val="00183495"/>
    <w:rsid w:val="001838B9"/>
    <w:rsid w:val="00183ED0"/>
    <w:rsid w:val="00184169"/>
    <w:rsid w:val="0018674C"/>
    <w:rsid w:val="0019114E"/>
    <w:rsid w:val="00192670"/>
    <w:rsid w:val="00192CCA"/>
    <w:rsid w:val="0019749F"/>
    <w:rsid w:val="00197737"/>
    <w:rsid w:val="00197BBA"/>
    <w:rsid w:val="001A3AB8"/>
    <w:rsid w:val="001A3EFC"/>
    <w:rsid w:val="001B1F67"/>
    <w:rsid w:val="001B240F"/>
    <w:rsid w:val="001B2BCA"/>
    <w:rsid w:val="001B3836"/>
    <w:rsid w:val="001B3A08"/>
    <w:rsid w:val="001B6699"/>
    <w:rsid w:val="001B6B71"/>
    <w:rsid w:val="001C3F44"/>
    <w:rsid w:val="001C6BD4"/>
    <w:rsid w:val="001D027C"/>
    <w:rsid w:val="001D0F00"/>
    <w:rsid w:val="001D4375"/>
    <w:rsid w:val="001D438F"/>
    <w:rsid w:val="001D4C12"/>
    <w:rsid w:val="001D58E7"/>
    <w:rsid w:val="001D61C0"/>
    <w:rsid w:val="001D701E"/>
    <w:rsid w:val="001E004B"/>
    <w:rsid w:val="001E0895"/>
    <w:rsid w:val="001E1503"/>
    <w:rsid w:val="001E222E"/>
    <w:rsid w:val="001E604D"/>
    <w:rsid w:val="001E716D"/>
    <w:rsid w:val="001F1355"/>
    <w:rsid w:val="001F20D5"/>
    <w:rsid w:val="001F4C77"/>
    <w:rsid w:val="001F6137"/>
    <w:rsid w:val="001F61F5"/>
    <w:rsid w:val="001F68F2"/>
    <w:rsid w:val="002000EE"/>
    <w:rsid w:val="002005D7"/>
    <w:rsid w:val="0020276C"/>
    <w:rsid w:val="0020296C"/>
    <w:rsid w:val="00202B8E"/>
    <w:rsid w:val="00203328"/>
    <w:rsid w:val="00204F51"/>
    <w:rsid w:val="00205BAA"/>
    <w:rsid w:val="002116D8"/>
    <w:rsid w:val="00211D80"/>
    <w:rsid w:val="00215964"/>
    <w:rsid w:val="00217D5A"/>
    <w:rsid w:val="00223985"/>
    <w:rsid w:val="00236530"/>
    <w:rsid w:val="00237D28"/>
    <w:rsid w:val="00240AA3"/>
    <w:rsid w:val="00243413"/>
    <w:rsid w:val="00243537"/>
    <w:rsid w:val="002463ED"/>
    <w:rsid w:val="00250F0F"/>
    <w:rsid w:val="00253F38"/>
    <w:rsid w:val="0025715F"/>
    <w:rsid w:val="0026402C"/>
    <w:rsid w:val="0026412D"/>
    <w:rsid w:val="00270323"/>
    <w:rsid w:val="00274DE0"/>
    <w:rsid w:val="00277635"/>
    <w:rsid w:val="00277642"/>
    <w:rsid w:val="002810E3"/>
    <w:rsid w:val="002849F7"/>
    <w:rsid w:val="00284DC6"/>
    <w:rsid w:val="002877FB"/>
    <w:rsid w:val="0029239D"/>
    <w:rsid w:val="002940C2"/>
    <w:rsid w:val="0029612A"/>
    <w:rsid w:val="00297893"/>
    <w:rsid w:val="002A23C7"/>
    <w:rsid w:val="002A2DE2"/>
    <w:rsid w:val="002A552C"/>
    <w:rsid w:val="002B125D"/>
    <w:rsid w:val="002B5A31"/>
    <w:rsid w:val="002B67CA"/>
    <w:rsid w:val="002C011C"/>
    <w:rsid w:val="002C0712"/>
    <w:rsid w:val="002C128D"/>
    <w:rsid w:val="002C1F46"/>
    <w:rsid w:val="002C2AD2"/>
    <w:rsid w:val="002C446E"/>
    <w:rsid w:val="002C48EA"/>
    <w:rsid w:val="002C4BA3"/>
    <w:rsid w:val="002C64F9"/>
    <w:rsid w:val="002D6746"/>
    <w:rsid w:val="002E2966"/>
    <w:rsid w:val="002E2D6C"/>
    <w:rsid w:val="002E439C"/>
    <w:rsid w:val="002E642C"/>
    <w:rsid w:val="002F1569"/>
    <w:rsid w:val="002F3B56"/>
    <w:rsid w:val="002F70C5"/>
    <w:rsid w:val="00301B22"/>
    <w:rsid w:val="00307272"/>
    <w:rsid w:val="003146C5"/>
    <w:rsid w:val="00315E1D"/>
    <w:rsid w:val="00317DE7"/>
    <w:rsid w:val="003209F5"/>
    <w:rsid w:val="00325E00"/>
    <w:rsid w:val="003307A4"/>
    <w:rsid w:val="00337553"/>
    <w:rsid w:val="003375AC"/>
    <w:rsid w:val="00346648"/>
    <w:rsid w:val="00350331"/>
    <w:rsid w:val="003517B7"/>
    <w:rsid w:val="003540C5"/>
    <w:rsid w:val="00355231"/>
    <w:rsid w:val="00356173"/>
    <w:rsid w:val="00356367"/>
    <w:rsid w:val="00356EA6"/>
    <w:rsid w:val="0036095F"/>
    <w:rsid w:val="003663B9"/>
    <w:rsid w:val="00367491"/>
    <w:rsid w:val="00367B0B"/>
    <w:rsid w:val="0037092F"/>
    <w:rsid w:val="00370F39"/>
    <w:rsid w:val="003712E4"/>
    <w:rsid w:val="0037436D"/>
    <w:rsid w:val="00375723"/>
    <w:rsid w:val="0038139B"/>
    <w:rsid w:val="00382A63"/>
    <w:rsid w:val="003907C2"/>
    <w:rsid w:val="00395E85"/>
    <w:rsid w:val="003A51D2"/>
    <w:rsid w:val="003A6C07"/>
    <w:rsid w:val="003A7620"/>
    <w:rsid w:val="003B0637"/>
    <w:rsid w:val="003B067D"/>
    <w:rsid w:val="003B4896"/>
    <w:rsid w:val="003B5D88"/>
    <w:rsid w:val="003C1EFC"/>
    <w:rsid w:val="003C2978"/>
    <w:rsid w:val="003C2D9D"/>
    <w:rsid w:val="003C4703"/>
    <w:rsid w:val="003C7862"/>
    <w:rsid w:val="003C7D61"/>
    <w:rsid w:val="003D0ABE"/>
    <w:rsid w:val="003D1819"/>
    <w:rsid w:val="003D2C36"/>
    <w:rsid w:val="003D4C4D"/>
    <w:rsid w:val="003D6017"/>
    <w:rsid w:val="003D6462"/>
    <w:rsid w:val="003E4E42"/>
    <w:rsid w:val="003E5D4E"/>
    <w:rsid w:val="003E7425"/>
    <w:rsid w:val="003F3DDE"/>
    <w:rsid w:val="003F577D"/>
    <w:rsid w:val="003F6A4E"/>
    <w:rsid w:val="0040004A"/>
    <w:rsid w:val="00401DA0"/>
    <w:rsid w:val="00402F26"/>
    <w:rsid w:val="004035F3"/>
    <w:rsid w:val="004059A4"/>
    <w:rsid w:val="004060E5"/>
    <w:rsid w:val="0040735F"/>
    <w:rsid w:val="004109A1"/>
    <w:rsid w:val="004127C9"/>
    <w:rsid w:val="00421D9B"/>
    <w:rsid w:val="004237C8"/>
    <w:rsid w:val="0042525F"/>
    <w:rsid w:val="00426237"/>
    <w:rsid w:val="0042707D"/>
    <w:rsid w:val="00430F80"/>
    <w:rsid w:val="00431543"/>
    <w:rsid w:val="00434E89"/>
    <w:rsid w:val="004444B6"/>
    <w:rsid w:val="00444D3F"/>
    <w:rsid w:val="00451C92"/>
    <w:rsid w:val="0045387D"/>
    <w:rsid w:val="0045469F"/>
    <w:rsid w:val="004549FA"/>
    <w:rsid w:val="0045718C"/>
    <w:rsid w:val="004575BD"/>
    <w:rsid w:val="004606E5"/>
    <w:rsid w:val="0046075B"/>
    <w:rsid w:val="004639C1"/>
    <w:rsid w:val="00463DD9"/>
    <w:rsid w:val="00466F41"/>
    <w:rsid w:val="004711AB"/>
    <w:rsid w:val="00471B58"/>
    <w:rsid w:val="00473BE9"/>
    <w:rsid w:val="0047575A"/>
    <w:rsid w:val="00475EE2"/>
    <w:rsid w:val="00477D49"/>
    <w:rsid w:val="00482BD9"/>
    <w:rsid w:val="00482D20"/>
    <w:rsid w:val="0048362B"/>
    <w:rsid w:val="00486BA8"/>
    <w:rsid w:val="00486C23"/>
    <w:rsid w:val="0048761C"/>
    <w:rsid w:val="00487A7A"/>
    <w:rsid w:val="00490D5E"/>
    <w:rsid w:val="0049155E"/>
    <w:rsid w:val="004939D8"/>
    <w:rsid w:val="004A078E"/>
    <w:rsid w:val="004A1756"/>
    <w:rsid w:val="004A20DC"/>
    <w:rsid w:val="004A32EB"/>
    <w:rsid w:val="004A770B"/>
    <w:rsid w:val="004A7934"/>
    <w:rsid w:val="004B019E"/>
    <w:rsid w:val="004B29DF"/>
    <w:rsid w:val="004B3853"/>
    <w:rsid w:val="004B4386"/>
    <w:rsid w:val="004B50BA"/>
    <w:rsid w:val="004B5E48"/>
    <w:rsid w:val="004B617C"/>
    <w:rsid w:val="004B77EC"/>
    <w:rsid w:val="004C1B4C"/>
    <w:rsid w:val="004C2DD0"/>
    <w:rsid w:val="004C3B3C"/>
    <w:rsid w:val="004C4283"/>
    <w:rsid w:val="004C47AE"/>
    <w:rsid w:val="004C5D67"/>
    <w:rsid w:val="004C5E4C"/>
    <w:rsid w:val="004D0007"/>
    <w:rsid w:val="004D22CF"/>
    <w:rsid w:val="004D3D68"/>
    <w:rsid w:val="004D52C2"/>
    <w:rsid w:val="004D6D8D"/>
    <w:rsid w:val="004E21FB"/>
    <w:rsid w:val="004E297F"/>
    <w:rsid w:val="004E33B5"/>
    <w:rsid w:val="004E4383"/>
    <w:rsid w:val="004E49B3"/>
    <w:rsid w:val="004E4AE6"/>
    <w:rsid w:val="004E4CA8"/>
    <w:rsid w:val="004E6BCE"/>
    <w:rsid w:val="004E79E7"/>
    <w:rsid w:val="004F04AC"/>
    <w:rsid w:val="004F1A80"/>
    <w:rsid w:val="004F1F64"/>
    <w:rsid w:val="004F285A"/>
    <w:rsid w:val="004F325C"/>
    <w:rsid w:val="004F62EB"/>
    <w:rsid w:val="004F71D3"/>
    <w:rsid w:val="005004F7"/>
    <w:rsid w:val="005011C0"/>
    <w:rsid w:val="005018DA"/>
    <w:rsid w:val="00505C76"/>
    <w:rsid w:val="00506439"/>
    <w:rsid w:val="00511ED7"/>
    <w:rsid w:val="00512C5F"/>
    <w:rsid w:val="00513B5D"/>
    <w:rsid w:val="005159E2"/>
    <w:rsid w:val="00517077"/>
    <w:rsid w:val="005233B3"/>
    <w:rsid w:val="005235D6"/>
    <w:rsid w:val="005238FC"/>
    <w:rsid w:val="00525404"/>
    <w:rsid w:val="0052735F"/>
    <w:rsid w:val="00530196"/>
    <w:rsid w:val="005323AF"/>
    <w:rsid w:val="00535EDF"/>
    <w:rsid w:val="00536D31"/>
    <w:rsid w:val="00540770"/>
    <w:rsid w:val="00540984"/>
    <w:rsid w:val="00540C08"/>
    <w:rsid w:val="0054188B"/>
    <w:rsid w:val="00542168"/>
    <w:rsid w:val="00542247"/>
    <w:rsid w:val="00543DF3"/>
    <w:rsid w:val="0054478F"/>
    <w:rsid w:val="005521A6"/>
    <w:rsid w:val="00555B9E"/>
    <w:rsid w:val="005564B3"/>
    <w:rsid w:val="00557154"/>
    <w:rsid w:val="00557AF3"/>
    <w:rsid w:val="005649DE"/>
    <w:rsid w:val="005710F0"/>
    <w:rsid w:val="00571C0E"/>
    <w:rsid w:val="00574599"/>
    <w:rsid w:val="00576FC1"/>
    <w:rsid w:val="005773F8"/>
    <w:rsid w:val="005812EF"/>
    <w:rsid w:val="0058227E"/>
    <w:rsid w:val="00584559"/>
    <w:rsid w:val="00587D26"/>
    <w:rsid w:val="005905CE"/>
    <w:rsid w:val="005929A2"/>
    <w:rsid w:val="00592CDE"/>
    <w:rsid w:val="00593560"/>
    <w:rsid w:val="00594A11"/>
    <w:rsid w:val="00595690"/>
    <w:rsid w:val="00597338"/>
    <w:rsid w:val="00597C3F"/>
    <w:rsid w:val="005A042D"/>
    <w:rsid w:val="005A0466"/>
    <w:rsid w:val="005A0B58"/>
    <w:rsid w:val="005A5502"/>
    <w:rsid w:val="005B1C9D"/>
    <w:rsid w:val="005B4CCF"/>
    <w:rsid w:val="005B6254"/>
    <w:rsid w:val="005B6339"/>
    <w:rsid w:val="005B6526"/>
    <w:rsid w:val="005C0410"/>
    <w:rsid w:val="005C4013"/>
    <w:rsid w:val="005C7EE1"/>
    <w:rsid w:val="005C7F5C"/>
    <w:rsid w:val="005D0C53"/>
    <w:rsid w:val="005D1B23"/>
    <w:rsid w:val="005D1B35"/>
    <w:rsid w:val="005D1E08"/>
    <w:rsid w:val="005D1FA3"/>
    <w:rsid w:val="005D2A56"/>
    <w:rsid w:val="005D371F"/>
    <w:rsid w:val="005D703C"/>
    <w:rsid w:val="005D7D2A"/>
    <w:rsid w:val="005E0D94"/>
    <w:rsid w:val="005E341B"/>
    <w:rsid w:val="005E4E04"/>
    <w:rsid w:val="005E72CA"/>
    <w:rsid w:val="005E7C09"/>
    <w:rsid w:val="005F10C2"/>
    <w:rsid w:val="005F1A9E"/>
    <w:rsid w:val="005F316F"/>
    <w:rsid w:val="005F39BA"/>
    <w:rsid w:val="005F4268"/>
    <w:rsid w:val="005F5046"/>
    <w:rsid w:val="005F67A1"/>
    <w:rsid w:val="005F75B7"/>
    <w:rsid w:val="006006E3"/>
    <w:rsid w:val="006014B4"/>
    <w:rsid w:val="0060517E"/>
    <w:rsid w:val="00606811"/>
    <w:rsid w:val="00606C19"/>
    <w:rsid w:val="00616734"/>
    <w:rsid w:val="00617BA1"/>
    <w:rsid w:val="00617EBE"/>
    <w:rsid w:val="0062312E"/>
    <w:rsid w:val="00626F2C"/>
    <w:rsid w:val="006271E6"/>
    <w:rsid w:val="00627DF4"/>
    <w:rsid w:val="0063049B"/>
    <w:rsid w:val="00631125"/>
    <w:rsid w:val="006311AA"/>
    <w:rsid w:val="00631903"/>
    <w:rsid w:val="00631D13"/>
    <w:rsid w:val="00631DB2"/>
    <w:rsid w:val="00632CF0"/>
    <w:rsid w:val="00635CBF"/>
    <w:rsid w:val="00635EE2"/>
    <w:rsid w:val="00641DD2"/>
    <w:rsid w:val="00644240"/>
    <w:rsid w:val="006469CE"/>
    <w:rsid w:val="00646F8F"/>
    <w:rsid w:val="00650D10"/>
    <w:rsid w:val="00651D8D"/>
    <w:rsid w:val="00652E1E"/>
    <w:rsid w:val="00657B5E"/>
    <w:rsid w:val="00660233"/>
    <w:rsid w:val="00663F56"/>
    <w:rsid w:val="00665B55"/>
    <w:rsid w:val="00666E5F"/>
    <w:rsid w:val="0067198C"/>
    <w:rsid w:val="00673AFA"/>
    <w:rsid w:val="00675DB5"/>
    <w:rsid w:val="006805C5"/>
    <w:rsid w:val="006824C5"/>
    <w:rsid w:val="006825E3"/>
    <w:rsid w:val="006835C6"/>
    <w:rsid w:val="00685A39"/>
    <w:rsid w:val="00691CAD"/>
    <w:rsid w:val="0069219D"/>
    <w:rsid w:val="00692A66"/>
    <w:rsid w:val="00693FCC"/>
    <w:rsid w:val="0069403C"/>
    <w:rsid w:val="00694B30"/>
    <w:rsid w:val="00695BCB"/>
    <w:rsid w:val="00697BF1"/>
    <w:rsid w:val="006A34FE"/>
    <w:rsid w:val="006A416C"/>
    <w:rsid w:val="006A4B3E"/>
    <w:rsid w:val="006A4DB9"/>
    <w:rsid w:val="006A6391"/>
    <w:rsid w:val="006B34D4"/>
    <w:rsid w:val="006B3645"/>
    <w:rsid w:val="006B5B43"/>
    <w:rsid w:val="006B600D"/>
    <w:rsid w:val="006B7402"/>
    <w:rsid w:val="006B7B86"/>
    <w:rsid w:val="006C150E"/>
    <w:rsid w:val="006C1F2A"/>
    <w:rsid w:val="006C3B30"/>
    <w:rsid w:val="006C577E"/>
    <w:rsid w:val="006C5D2D"/>
    <w:rsid w:val="006C6821"/>
    <w:rsid w:val="006C6B77"/>
    <w:rsid w:val="006D1105"/>
    <w:rsid w:val="006D3743"/>
    <w:rsid w:val="006D78DB"/>
    <w:rsid w:val="006E1F28"/>
    <w:rsid w:val="006E2CB7"/>
    <w:rsid w:val="006E4A00"/>
    <w:rsid w:val="006F3D78"/>
    <w:rsid w:val="006F436D"/>
    <w:rsid w:val="006F4DBF"/>
    <w:rsid w:val="006F5EE9"/>
    <w:rsid w:val="006F6F99"/>
    <w:rsid w:val="006F78CF"/>
    <w:rsid w:val="007005E7"/>
    <w:rsid w:val="0071321B"/>
    <w:rsid w:val="007138F8"/>
    <w:rsid w:val="007152C3"/>
    <w:rsid w:val="0071637E"/>
    <w:rsid w:val="0071715F"/>
    <w:rsid w:val="00723A42"/>
    <w:rsid w:val="00724537"/>
    <w:rsid w:val="00725A5A"/>
    <w:rsid w:val="00725F53"/>
    <w:rsid w:val="00726BAE"/>
    <w:rsid w:val="00727DE5"/>
    <w:rsid w:val="007304BB"/>
    <w:rsid w:val="00731A72"/>
    <w:rsid w:val="00731CE5"/>
    <w:rsid w:val="0073243D"/>
    <w:rsid w:val="00733D9D"/>
    <w:rsid w:val="00734434"/>
    <w:rsid w:val="00737A17"/>
    <w:rsid w:val="007427E8"/>
    <w:rsid w:val="0075360D"/>
    <w:rsid w:val="00753DD7"/>
    <w:rsid w:val="007549F2"/>
    <w:rsid w:val="0075525A"/>
    <w:rsid w:val="0075525C"/>
    <w:rsid w:val="00763717"/>
    <w:rsid w:val="00763CFC"/>
    <w:rsid w:val="00764948"/>
    <w:rsid w:val="00765012"/>
    <w:rsid w:val="00767C5A"/>
    <w:rsid w:val="00772DC7"/>
    <w:rsid w:val="00772EC7"/>
    <w:rsid w:val="00775AF1"/>
    <w:rsid w:val="0078208E"/>
    <w:rsid w:val="007833B8"/>
    <w:rsid w:val="00784C66"/>
    <w:rsid w:val="00790822"/>
    <w:rsid w:val="00794E7C"/>
    <w:rsid w:val="007955A7"/>
    <w:rsid w:val="00795A01"/>
    <w:rsid w:val="007A0938"/>
    <w:rsid w:val="007A250A"/>
    <w:rsid w:val="007A282A"/>
    <w:rsid w:val="007A3748"/>
    <w:rsid w:val="007A3D45"/>
    <w:rsid w:val="007A4DF8"/>
    <w:rsid w:val="007A6143"/>
    <w:rsid w:val="007A6834"/>
    <w:rsid w:val="007B014D"/>
    <w:rsid w:val="007B136F"/>
    <w:rsid w:val="007B141E"/>
    <w:rsid w:val="007B1A9E"/>
    <w:rsid w:val="007B4432"/>
    <w:rsid w:val="007B4C0D"/>
    <w:rsid w:val="007B59E5"/>
    <w:rsid w:val="007B6CE4"/>
    <w:rsid w:val="007B70CE"/>
    <w:rsid w:val="007C2C46"/>
    <w:rsid w:val="007C2D3B"/>
    <w:rsid w:val="007C550A"/>
    <w:rsid w:val="007C56A7"/>
    <w:rsid w:val="007C662E"/>
    <w:rsid w:val="007C69B9"/>
    <w:rsid w:val="007C73FF"/>
    <w:rsid w:val="007D1A14"/>
    <w:rsid w:val="007D3FB0"/>
    <w:rsid w:val="007D65CC"/>
    <w:rsid w:val="007E3DA3"/>
    <w:rsid w:val="007E440F"/>
    <w:rsid w:val="007F3008"/>
    <w:rsid w:val="007F3689"/>
    <w:rsid w:val="007F57F4"/>
    <w:rsid w:val="007F62B1"/>
    <w:rsid w:val="007F7A87"/>
    <w:rsid w:val="00800016"/>
    <w:rsid w:val="00800136"/>
    <w:rsid w:val="00805AAE"/>
    <w:rsid w:val="00810940"/>
    <w:rsid w:val="00815571"/>
    <w:rsid w:val="00815F26"/>
    <w:rsid w:val="008172FE"/>
    <w:rsid w:val="00820066"/>
    <w:rsid w:val="008209BA"/>
    <w:rsid w:val="00821BAF"/>
    <w:rsid w:val="00825A0E"/>
    <w:rsid w:val="00827FC1"/>
    <w:rsid w:val="00830780"/>
    <w:rsid w:val="00831046"/>
    <w:rsid w:val="008318D1"/>
    <w:rsid w:val="00834655"/>
    <w:rsid w:val="00834911"/>
    <w:rsid w:val="00836DD3"/>
    <w:rsid w:val="00840494"/>
    <w:rsid w:val="00840F91"/>
    <w:rsid w:val="00841C6E"/>
    <w:rsid w:val="008425DC"/>
    <w:rsid w:val="0084264B"/>
    <w:rsid w:val="00844082"/>
    <w:rsid w:val="008455A4"/>
    <w:rsid w:val="00845DAB"/>
    <w:rsid w:val="00846D06"/>
    <w:rsid w:val="00847850"/>
    <w:rsid w:val="008551CC"/>
    <w:rsid w:val="008555DC"/>
    <w:rsid w:val="00855C19"/>
    <w:rsid w:val="00860C8F"/>
    <w:rsid w:val="00861182"/>
    <w:rsid w:val="00861FCD"/>
    <w:rsid w:val="00863E3E"/>
    <w:rsid w:val="00864C05"/>
    <w:rsid w:val="0087028E"/>
    <w:rsid w:val="0087105D"/>
    <w:rsid w:val="00871CD8"/>
    <w:rsid w:val="00871DF7"/>
    <w:rsid w:val="008721D8"/>
    <w:rsid w:val="00875A82"/>
    <w:rsid w:val="008826E0"/>
    <w:rsid w:val="008836C9"/>
    <w:rsid w:val="0088540D"/>
    <w:rsid w:val="00892B7C"/>
    <w:rsid w:val="0089651E"/>
    <w:rsid w:val="008977E0"/>
    <w:rsid w:val="008A02A1"/>
    <w:rsid w:val="008A1A7D"/>
    <w:rsid w:val="008A24F2"/>
    <w:rsid w:val="008A31C6"/>
    <w:rsid w:val="008A56AE"/>
    <w:rsid w:val="008B1A1C"/>
    <w:rsid w:val="008B3438"/>
    <w:rsid w:val="008B4453"/>
    <w:rsid w:val="008B5590"/>
    <w:rsid w:val="008B74A9"/>
    <w:rsid w:val="008C21F2"/>
    <w:rsid w:val="008C38B9"/>
    <w:rsid w:val="008C6C10"/>
    <w:rsid w:val="008D1566"/>
    <w:rsid w:val="008D4366"/>
    <w:rsid w:val="008D4E63"/>
    <w:rsid w:val="008D653B"/>
    <w:rsid w:val="008D6659"/>
    <w:rsid w:val="008E08C3"/>
    <w:rsid w:val="008E219D"/>
    <w:rsid w:val="008E2BEE"/>
    <w:rsid w:val="008E5EF8"/>
    <w:rsid w:val="008F1064"/>
    <w:rsid w:val="008F1AEB"/>
    <w:rsid w:val="008F204E"/>
    <w:rsid w:val="008F6A4C"/>
    <w:rsid w:val="0090624A"/>
    <w:rsid w:val="0090680C"/>
    <w:rsid w:val="00911593"/>
    <w:rsid w:val="009129FC"/>
    <w:rsid w:val="009140FD"/>
    <w:rsid w:val="009156F9"/>
    <w:rsid w:val="0092042A"/>
    <w:rsid w:val="00923C0F"/>
    <w:rsid w:val="00926BC9"/>
    <w:rsid w:val="00932E32"/>
    <w:rsid w:val="00936691"/>
    <w:rsid w:val="00941458"/>
    <w:rsid w:val="00944017"/>
    <w:rsid w:val="00944169"/>
    <w:rsid w:val="00945456"/>
    <w:rsid w:val="00945BB6"/>
    <w:rsid w:val="009479F9"/>
    <w:rsid w:val="009503AA"/>
    <w:rsid w:val="009512BE"/>
    <w:rsid w:val="0095186C"/>
    <w:rsid w:val="009538D2"/>
    <w:rsid w:val="00956186"/>
    <w:rsid w:val="009608E3"/>
    <w:rsid w:val="00961178"/>
    <w:rsid w:val="00962DB9"/>
    <w:rsid w:val="00962E70"/>
    <w:rsid w:val="0096310A"/>
    <w:rsid w:val="009654BF"/>
    <w:rsid w:val="00966C17"/>
    <w:rsid w:val="0097026F"/>
    <w:rsid w:val="009715B7"/>
    <w:rsid w:val="00975525"/>
    <w:rsid w:val="009760AC"/>
    <w:rsid w:val="00977D71"/>
    <w:rsid w:val="009807F8"/>
    <w:rsid w:val="00982474"/>
    <w:rsid w:val="0098441B"/>
    <w:rsid w:val="0098493D"/>
    <w:rsid w:val="009857BF"/>
    <w:rsid w:val="009873B4"/>
    <w:rsid w:val="00990FE0"/>
    <w:rsid w:val="009925E3"/>
    <w:rsid w:val="0099264F"/>
    <w:rsid w:val="00993D17"/>
    <w:rsid w:val="009940C9"/>
    <w:rsid w:val="009958C7"/>
    <w:rsid w:val="009A07A8"/>
    <w:rsid w:val="009A1288"/>
    <w:rsid w:val="009A1347"/>
    <w:rsid w:val="009A13FA"/>
    <w:rsid w:val="009A5165"/>
    <w:rsid w:val="009B0E54"/>
    <w:rsid w:val="009B5DFE"/>
    <w:rsid w:val="009B7CB1"/>
    <w:rsid w:val="009C130B"/>
    <w:rsid w:val="009C1501"/>
    <w:rsid w:val="009C1547"/>
    <w:rsid w:val="009C2A32"/>
    <w:rsid w:val="009C3841"/>
    <w:rsid w:val="009C39AC"/>
    <w:rsid w:val="009C3FFD"/>
    <w:rsid w:val="009C5E46"/>
    <w:rsid w:val="009D246E"/>
    <w:rsid w:val="009D29FD"/>
    <w:rsid w:val="009D2CD2"/>
    <w:rsid w:val="009D307C"/>
    <w:rsid w:val="009D4FD1"/>
    <w:rsid w:val="009D7D78"/>
    <w:rsid w:val="009E1B4C"/>
    <w:rsid w:val="009E403A"/>
    <w:rsid w:val="009E5338"/>
    <w:rsid w:val="009E71A4"/>
    <w:rsid w:val="009E7C55"/>
    <w:rsid w:val="009F08B0"/>
    <w:rsid w:val="009F1040"/>
    <w:rsid w:val="009F3724"/>
    <w:rsid w:val="009F509D"/>
    <w:rsid w:val="009F5924"/>
    <w:rsid w:val="009F5EF0"/>
    <w:rsid w:val="009F6913"/>
    <w:rsid w:val="009F7F34"/>
    <w:rsid w:val="00A000C0"/>
    <w:rsid w:val="00A00298"/>
    <w:rsid w:val="00A00A48"/>
    <w:rsid w:val="00A033FA"/>
    <w:rsid w:val="00A03642"/>
    <w:rsid w:val="00A03D23"/>
    <w:rsid w:val="00A044EA"/>
    <w:rsid w:val="00A05D49"/>
    <w:rsid w:val="00A05D6E"/>
    <w:rsid w:val="00A06DA0"/>
    <w:rsid w:val="00A07BF1"/>
    <w:rsid w:val="00A104DB"/>
    <w:rsid w:val="00A14763"/>
    <w:rsid w:val="00A14CAC"/>
    <w:rsid w:val="00A15233"/>
    <w:rsid w:val="00A167A8"/>
    <w:rsid w:val="00A16AD4"/>
    <w:rsid w:val="00A17938"/>
    <w:rsid w:val="00A2119D"/>
    <w:rsid w:val="00A21C3C"/>
    <w:rsid w:val="00A2205B"/>
    <w:rsid w:val="00A23105"/>
    <w:rsid w:val="00A26587"/>
    <w:rsid w:val="00A27A7D"/>
    <w:rsid w:val="00A32E2D"/>
    <w:rsid w:val="00A34C74"/>
    <w:rsid w:val="00A35606"/>
    <w:rsid w:val="00A378E9"/>
    <w:rsid w:val="00A37E91"/>
    <w:rsid w:val="00A41790"/>
    <w:rsid w:val="00A42047"/>
    <w:rsid w:val="00A468D4"/>
    <w:rsid w:val="00A50785"/>
    <w:rsid w:val="00A52E91"/>
    <w:rsid w:val="00A53150"/>
    <w:rsid w:val="00A5643D"/>
    <w:rsid w:val="00A57A9A"/>
    <w:rsid w:val="00A62ED4"/>
    <w:rsid w:val="00A6340A"/>
    <w:rsid w:val="00A635B4"/>
    <w:rsid w:val="00A6376B"/>
    <w:rsid w:val="00A64014"/>
    <w:rsid w:val="00A66F4E"/>
    <w:rsid w:val="00A70CEA"/>
    <w:rsid w:val="00A721A7"/>
    <w:rsid w:val="00A72930"/>
    <w:rsid w:val="00A7680F"/>
    <w:rsid w:val="00A80C31"/>
    <w:rsid w:val="00A81851"/>
    <w:rsid w:val="00A81F56"/>
    <w:rsid w:val="00A84941"/>
    <w:rsid w:val="00A849F5"/>
    <w:rsid w:val="00A8537D"/>
    <w:rsid w:val="00A9014F"/>
    <w:rsid w:val="00A963CC"/>
    <w:rsid w:val="00AA43CE"/>
    <w:rsid w:val="00AA4410"/>
    <w:rsid w:val="00AA5934"/>
    <w:rsid w:val="00AA7B95"/>
    <w:rsid w:val="00AB5CDB"/>
    <w:rsid w:val="00AB6B4A"/>
    <w:rsid w:val="00AB6CFD"/>
    <w:rsid w:val="00AC188A"/>
    <w:rsid w:val="00AC3AED"/>
    <w:rsid w:val="00AC3CAD"/>
    <w:rsid w:val="00AC5423"/>
    <w:rsid w:val="00AC67A9"/>
    <w:rsid w:val="00AC720A"/>
    <w:rsid w:val="00AD0AE5"/>
    <w:rsid w:val="00AD0F84"/>
    <w:rsid w:val="00AD13F4"/>
    <w:rsid w:val="00AD23CA"/>
    <w:rsid w:val="00AD290E"/>
    <w:rsid w:val="00AD442F"/>
    <w:rsid w:val="00AD4680"/>
    <w:rsid w:val="00AD4FB8"/>
    <w:rsid w:val="00AE4FFC"/>
    <w:rsid w:val="00AF37B3"/>
    <w:rsid w:val="00AF5C27"/>
    <w:rsid w:val="00B0263E"/>
    <w:rsid w:val="00B05AFF"/>
    <w:rsid w:val="00B06B4B"/>
    <w:rsid w:val="00B07862"/>
    <w:rsid w:val="00B109CE"/>
    <w:rsid w:val="00B12309"/>
    <w:rsid w:val="00B139D8"/>
    <w:rsid w:val="00B13B0A"/>
    <w:rsid w:val="00B153FE"/>
    <w:rsid w:val="00B167C5"/>
    <w:rsid w:val="00B307AC"/>
    <w:rsid w:val="00B31B6C"/>
    <w:rsid w:val="00B36156"/>
    <w:rsid w:val="00B418B9"/>
    <w:rsid w:val="00B42B9C"/>
    <w:rsid w:val="00B4308F"/>
    <w:rsid w:val="00B43499"/>
    <w:rsid w:val="00B50F82"/>
    <w:rsid w:val="00B5688F"/>
    <w:rsid w:val="00B573FB"/>
    <w:rsid w:val="00B61062"/>
    <w:rsid w:val="00B671DA"/>
    <w:rsid w:val="00B77BAD"/>
    <w:rsid w:val="00B80EB5"/>
    <w:rsid w:val="00B816F6"/>
    <w:rsid w:val="00B823A7"/>
    <w:rsid w:val="00B83B2A"/>
    <w:rsid w:val="00B8565C"/>
    <w:rsid w:val="00B92994"/>
    <w:rsid w:val="00B92C05"/>
    <w:rsid w:val="00B94967"/>
    <w:rsid w:val="00BA0BBD"/>
    <w:rsid w:val="00BA0FD8"/>
    <w:rsid w:val="00BA2080"/>
    <w:rsid w:val="00BA7D7A"/>
    <w:rsid w:val="00BB0602"/>
    <w:rsid w:val="00BB3447"/>
    <w:rsid w:val="00BB6011"/>
    <w:rsid w:val="00BB692E"/>
    <w:rsid w:val="00BB719D"/>
    <w:rsid w:val="00BC230E"/>
    <w:rsid w:val="00BC3272"/>
    <w:rsid w:val="00BC3C7D"/>
    <w:rsid w:val="00BC449D"/>
    <w:rsid w:val="00BC54F5"/>
    <w:rsid w:val="00BC5B6A"/>
    <w:rsid w:val="00BC680A"/>
    <w:rsid w:val="00BD09D4"/>
    <w:rsid w:val="00BD3079"/>
    <w:rsid w:val="00BE0D8E"/>
    <w:rsid w:val="00BE454F"/>
    <w:rsid w:val="00BE4A67"/>
    <w:rsid w:val="00BE4BAB"/>
    <w:rsid w:val="00BE712C"/>
    <w:rsid w:val="00BF1D85"/>
    <w:rsid w:val="00BF1F81"/>
    <w:rsid w:val="00BF2277"/>
    <w:rsid w:val="00BF4C57"/>
    <w:rsid w:val="00BF63E0"/>
    <w:rsid w:val="00BF770D"/>
    <w:rsid w:val="00C01017"/>
    <w:rsid w:val="00C02272"/>
    <w:rsid w:val="00C03708"/>
    <w:rsid w:val="00C03C0D"/>
    <w:rsid w:val="00C053FC"/>
    <w:rsid w:val="00C05846"/>
    <w:rsid w:val="00C05C14"/>
    <w:rsid w:val="00C06194"/>
    <w:rsid w:val="00C07071"/>
    <w:rsid w:val="00C113D0"/>
    <w:rsid w:val="00C11E8B"/>
    <w:rsid w:val="00C1243A"/>
    <w:rsid w:val="00C12AAE"/>
    <w:rsid w:val="00C159F5"/>
    <w:rsid w:val="00C2177A"/>
    <w:rsid w:val="00C21C25"/>
    <w:rsid w:val="00C22426"/>
    <w:rsid w:val="00C2387F"/>
    <w:rsid w:val="00C24C8A"/>
    <w:rsid w:val="00C24D17"/>
    <w:rsid w:val="00C26140"/>
    <w:rsid w:val="00C27299"/>
    <w:rsid w:val="00C3230D"/>
    <w:rsid w:val="00C32BAD"/>
    <w:rsid w:val="00C36E5B"/>
    <w:rsid w:val="00C37818"/>
    <w:rsid w:val="00C40894"/>
    <w:rsid w:val="00C412D0"/>
    <w:rsid w:val="00C414F5"/>
    <w:rsid w:val="00C46B8E"/>
    <w:rsid w:val="00C603A1"/>
    <w:rsid w:val="00C60BC4"/>
    <w:rsid w:val="00C61F2F"/>
    <w:rsid w:val="00C62721"/>
    <w:rsid w:val="00C632B1"/>
    <w:rsid w:val="00C63485"/>
    <w:rsid w:val="00C64961"/>
    <w:rsid w:val="00C6552B"/>
    <w:rsid w:val="00C66943"/>
    <w:rsid w:val="00C67E1B"/>
    <w:rsid w:val="00C7164B"/>
    <w:rsid w:val="00C744D6"/>
    <w:rsid w:val="00C75735"/>
    <w:rsid w:val="00C83CC2"/>
    <w:rsid w:val="00C8419C"/>
    <w:rsid w:val="00C84C90"/>
    <w:rsid w:val="00C85F80"/>
    <w:rsid w:val="00C8730B"/>
    <w:rsid w:val="00C93A56"/>
    <w:rsid w:val="00C942BF"/>
    <w:rsid w:val="00C959B6"/>
    <w:rsid w:val="00C95E5E"/>
    <w:rsid w:val="00C95F48"/>
    <w:rsid w:val="00C96F42"/>
    <w:rsid w:val="00CA0B5B"/>
    <w:rsid w:val="00CA1B96"/>
    <w:rsid w:val="00CA290F"/>
    <w:rsid w:val="00CA3E11"/>
    <w:rsid w:val="00CA507A"/>
    <w:rsid w:val="00CB1507"/>
    <w:rsid w:val="00CB257C"/>
    <w:rsid w:val="00CB2A50"/>
    <w:rsid w:val="00CB38A5"/>
    <w:rsid w:val="00CC0E57"/>
    <w:rsid w:val="00CC2F73"/>
    <w:rsid w:val="00CC3860"/>
    <w:rsid w:val="00CC5FF9"/>
    <w:rsid w:val="00CD3A1A"/>
    <w:rsid w:val="00CD3CA0"/>
    <w:rsid w:val="00CE1E65"/>
    <w:rsid w:val="00CE25CB"/>
    <w:rsid w:val="00CE3CBB"/>
    <w:rsid w:val="00CE58CF"/>
    <w:rsid w:val="00CF0037"/>
    <w:rsid w:val="00CF0F0B"/>
    <w:rsid w:val="00CF28EF"/>
    <w:rsid w:val="00CF3AF7"/>
    <w:rsid w:val="00CF3D10"/>
    <w:rsid w:val="00CF417A"/>
    <w:rsid w:val="00CF5139"/>
    <w:rsid w:val="00CF7F67"/>
    <w:rsid w:val="00D01ACE"/>
    <w:rsid w:val="00D025C8"/>
    <w:rsid w:val="00D02EDD"/>
    <w:rsid w:val="00D06396"/>
    <w:rsid w:val="00D07663"/>
    <w:rsid w:val="00D12FDC"/>
    <w:rsid w:val="00D135C4"/>
    <w:rsid w:val="00D151D5"/>
    <w:rsid w:val="00D174A1"/>
    <w:rsid w:val="00D202B9"/>
    <w:rsid w:val="00D21CA7"/>
    <w:rsid w:val="00D24B81"/>
    <w:rsid w:val="00D25057"/>
    <w:rsid w:val="00D26BAF"/>
    <w:rsid w:val="00D27455"/>
    <w:rsid w:val="00D34976"/>
    <w:rsid w:val="00D34D99"/>
    <w:rsid w:val="00D36EED"/>
    <w:rsid w:val="00D40804"/>
    <w:rsid w:val="00D40BD7"/>
    <w:rsid w:val="00D41B6C"/>
    <w:rsid w:val="00D4249D"/>
    <w:rsid w:val="00D42EFF"/>
    <w:rsid w:val="00D43CA6"/>
    <w:rsid w:val="00D470EC"/>
    <w:rsid w:val="00D475D4"/>
    <w:rsid w:val="00D542EB"/>
    <w:rsid w:val="00D57AE9"/>
    <w:rsid w:val="00D57FA8"/>
    <w:rsid w:val="00D602EB"/>
    <w:rsid w:val="00D61E9B"/>
    <w:rsid w:val="00D6356F"/>
    <w:rsid w:val="00D63ED7"/>
    <w:rsid w:val="00D6543D"/>
    <w:rsid w:val="00D65A64"/>
    <w:rsid w:val="00D66149"/>
    <w:rsid w:val="00D72040"/>
    <w:rsid w:val="00D7652D"/>
    <w:rsid w:val="00D77285"/>
    <w:rsid w:val="00D81C1E"/>
    <w:rsid w:val="00D831D3"/>
    <w:rsid w:val="00D90AFA"/>
    <w:rsid w:val="00D92B24"/>
    <w:rsid w:val="00DA3C99"/>
    <w:rsid w:val="00DA69B6"/>
    <w:rsid w:val="00DA7448"/>
    <w:rsid w:val="00DB0E6A"/>
    <w:rsid w:val="00DB1C35"/>
    <w:rsid w:val="00DB28F0"/>
    <w:rsid w:val="00DB6085"/>
    <w:rsid w:val="00DC0A54"/>
    <w:rsid w:val="00DC106F"/>
    <w:rsid w:val="00DC172E"/>
    <w:rsid w:val="00DC1B76"/>
    <w:rsid w:val="00DC2D40"/>
    <w:rsid w:val="00DC3B13"/>
    <w:rsid w:val="00DC3C3A"/>
    <w:rsid w:val="00DC702A"/>
    <w:rsid w:val="00DC7754"/>
    <w:rsid w:val="00DC7D4A"/>
    <w:rsid w:val="00DD3F2F"/>
    <w:rsid w:val="00DD4C66"/>
    <w:rsid w:val="00DE2219"/>
    <w:rsid w:val="00DE636A"/>
    <w:rsid w:val="00DE6389"/>
    <w:rsid w:val="00DE67D4"/>
    <w:rsid w:val="00DE7007"/>
    <w:rsid w:val="00DE703F"/>
    <w:rsid w:val="00DE736A"/>
    <w:rsid w:val="00DF1DEE"/>
    <w:rsid w:val="00DF2AD5"/>
    <w:rsid w:val="00DF47B3"/>
    <w:rsid w:val="00DF48C2"/>
    <w:rsid w:val="00E00C29"/>
    <w:rsid w:val="00E02A22"/>
    <w:rsid w:val="00E03DF6"/>
    <w:rsid w:val="00E04ACA"/>
    <w:rsid w:val="00E120D8"/>
    <w:rsid w:val="00E153F9"/>
    <w:rsid w:val="00E15DD4"/>
    <w:rsid w:val="00E172AD"/>
    <w:rsid w:val="00E21B6E"/>
    <w:rsid w:val="00E22956"/>
    <w:rsid w:val="00E23BF5"/>
    <w:rsid w:val="00E317EA"/>
    <w:rsid w:val="00E35EFB"/>
    <w:rsid w:val="00E3682A"/>
    <w:rsid w:val="00E403DD"/>
    <w:rsid w:val="00E404C9"/>
    <w:rsid w:val="00E410C0"/>
    <w:rsid w:val="00E417E2"/>
    <w:rsid w:val="00E45F66"/>
    <w:rsid w:val="00E502A4"/>
    <w:rsid w:val="00E50640"/>
    <w:rsid w:val="00E60A28"/>
    <w:rsid w:val="00E612C9"/>
    <w:rsid w:val="00E6164A"/>
    <w:rsid w:val="00E63D45"/>
    <w:rsid w:val="00E6419D"/>
    <w:rsid w:val="00E64AB3"/>
    <w:rsid w:val="00E64B47"/>
    <w:rsid w:val="00E64C4D"/>
    <w:rsid w:val="00E6540D"/>
    <w:rsid w:val="00E65DD0"/>
    <w:rsid w:val="00E6677C"/>
    <w:rsid w:val="00E6792B"/>
    <w:rsid w:val="00E70920"/>
    <w:rsid w:val="00E73D09"/>
    <w:rsid w:val="00E73F7D"/>
    <w:rsid w:val="00E85038"/>
    <w:rsid w:val="00E85315"/>
    <w:rsid w:val="00E86DFA"/>
    <w:rsid w:val="00E90AD7"/>
    <w:rsid w:val="00E9254D"/>
    <w:rsid w:val="00E927AA"/>
    <w:rsid w:val="00E955EB"/>
    <w:rsid w:val="00E96EEB"/>
    <w:rsid w:val="00E97340"/>
    <w:rsid w:val="00EA0CE2"/>
    <w:rsid w:val="00EA3942"/>
    <w:rsid w:val="00EA5B55"/>
    <w:rsid w:val="00EB22B7"/>
    <w:rsid w:val="00EB342B"/>
    <w:rsid w:val="00EB3C40"/>
    <w:rsid w:val="00EB5498"/>
    <w:rsid w:val="00EC0A27"/>
    <w:rsid w:val="00EC0BFB"/>
    <w:rsid w:val="00EC1A10"/>
    <w:rsid w:val="00EC2B83"/>
    <w:rsid w:val="00EC5C9D"/>
    <w:rsid w:val="00EC64B6"/>
    <w:rsid w:val="00ED0586"/>
    <w:rsid w:val="00ED0B98"/>
    <w:rsid w:val="00ED0FE0"/>
    <w:rsid w:val="00ED10FE"/>
    <w:rsid w:val="00ED16FD"/>
    <w:rsid w:val="00ED1F02"/>
    <w:rsid w:val="00ED20D3"/>
    <w:rsid w:val="00EE250E"/>
    <w:rsid w:val="00EE3FF6"/>
    <w:rsid w:val="00EE4D89"/>
    <w:rsid w:val="00EE5A43"/>
    <w:rsid w:val="00EF01AC"/>
    <w:rsid w:val="00EF0435"/>
    <w:rsid w:val="00EF1021"/>
    <w:rsid w:val="00EF274E"/>
    <w:rsid w:val="00EF631A"/>
    <w:rsid w:val="00EF63A3"/>
    <w:rsid w:val="00EF6A72"/>
    <w:rsid w:val="00F03D41"/>
    <w:rsid w:val="00F04D00"/>
    <w:rsid w:val="00F10F08"/>
    <w:rsid w:val="00F11ED8"/>
    <w:rsid w:val="00F12985"/>
    <w:rsid w:val="00F14D9B"/>
    <w:rsid w:val="00F15922"/>
    <w:rsid w:val="00F15A60"/>
    <w:rsid w:val="00F164C6"/>
    <w:rsid w:val="00F1690A"/>
    <w:rsid w:val="00F17C0C"/>
    <w:rsid w:val="00F20F6C"/>
    <w:rsid w:val="00F24343"/>
    <w:rsid w:val="00F24BF3"/>
    <w:rsid w:val="00F305A6"/>
    <w:rsid w:val="00F31B77"/>
    <w:rsid w:val="00F32A6F"/>
    <w:rsid w:val="00F344C3"/>
    <w:rsid w:val="00F36453"/>
    <w:rsid w:val="00F41D17"/>
    <w:rsid w:val="00F42BC4"/>
    <w:rsid w:val="00F43DBA"/>
    <w:rsid w:val="00F43DCE"/>
    <w:rsid w:val="00F43ECB"/>
    <w:rsid w:val="00F4716D"/>
    <w:rsid w:val="00F5114B"/>
    <w:rsid w:val="00F52E1E"/>
    <w:rsid w:val="00F52F2E"/>
    <w:rsid w:val="00F53406"/>
    <w:rsid w:val="00F55A5C"/>
    <w:rsid w:val="00F5662C"/>
    <w:rsid w:val="00F56DFE"/>
    <w:rsid w:val="00F63763"/>
    <w:rsid w:val="00F63A2E"/>
    <w:rsid w:val="00F64CF6"/>
    <w:rsid w:val="00F674B3"/>
    <w:rsid w:val="00F70441"/>
    <w:rsid w:val="00F71E58"/>
    <w:rsid w:val="00F72F36"/>
    <w:rsid w:val="00F80F96"/>
    <w:rsid w:val="00F86EB5"/>
    <w:rsid w:val="00F8739B"/>
    <w:rsid w:val="00F874D1"/>
    <w:rsid w:val="00F87851"/>
    <w:rsid w:val="00F907F0"/>
    <w:rsid w:val="00F95407"/>
    <w:rsid w:val="00F970C1"/>
    <w:rsid w:val="00FA06E1"/>
    <w:rsid w:val="00FA10BB"/>
    <w:rsid w:val="00FA2137"/>
    <w:rsid w:val="00FA30F7"/>
    <w:rsid w:val="00FA3189"/>
    <w:rsid w:val="00FA4915"/>
    <w:rsid w:val="00FA6915"/>
    <w:rsid w:val="00FB0E6F"/>
    <w:rsid w:val="00FB1356"/>
    <w:rsid w:val="00FB1E64"/>
    <w:rsid w:val="00FB649E"/>
    <w:rsid w:val="00FB6BF6"/>
    <w:rsid w:val="00FC025E"/>
    <w:rsid w:val="00FC18FC"/>
    <w:rsid w:val="00FC1945"/>
    <w:rsid w:val="00FC4AE7"/>
    <w:rsid w:val="00FD3500"/>
    <w:rsid w:val="00FD51A3"/>
    <w:rsid w:val="00FE080B"/>
    <w:rsid w:val="00FE3166"/>
    <w:rsid w:val="00FE743D"/>
    <w:rsid w:val="00FF02F0"/>
    <w:rsid w:val="00FF1707"/>
    <w:rsid w:val="00FF4257"/>
    <w:rsid w:val="00FF714D"/>
    <w:rsid w:val="00FF7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18399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31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5315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5315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7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737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31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5315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5315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7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73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yc.gov/movemore" TargetMode="External"/><Relationship Id="rId13" Type="http://schemas.openxmlformats.org/officeDocument/2006/relationships/hyperlink" Target="mailto:workwell@olr.nyc.gov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orkwell@olr.nyc.gov" TargetMode="External"/><Relationship Id="rId12" Type="http://schemas.openxmlformats.org/officeDocument/2006/relationships/hyperlink" Target="http://bit.ly/steptemberwebinars" TargetMode="External"/><Relationship Id="rId17" Type="http://schemas.openxmlformats.org/officeDocument/2006/relationships/image" Target="media/image2.emf"/><Relationship Id="rId2" Type="http://schemas.microsoft.com/office/2007/relationships/stylesWithEffects" Target="stylesWithEffects.xml"/><Relationship Id="rId16" Type="http://schemas.openxmlformats.org/officeDocument/2006/relationships/hyperlink" Target="http://www.nyc.gov/movemore" TargetMode="External"/><Relationship Id="rId1" Type="http://schemas.openxmlformats.org/officeDocument/2006/relationships/styles" Target="styles.xml"/><Relationship Id="rId6" Type="http://schemas.openxmlformats.org/officeDocument/2006/relationships/hyperlink" Target="http://bit.ly/steptemberwebinars" TargetMode="External"/><Relationship Id="rId11" Type="http://schemas.openxmlformats.org/officeDocument/2006/relationships/image" Target="media/image2.png"/><Relationship Id="rId5" Type="http://schemas.openxmlformats.org/officeDocument/2006/relationships/image" Target="media/image1.png"/><Relationship Id="rId15" Type="http://schemas.openxmlformats.org/officeDocument/2006/relationships/hyperlink" Target="http://www.nyc.gov/movemore" TargetMode="External"/><Relationship Id="rId10" Type="http://schemas.openxmlformats.org/officeDocument/2006/relationships/hyperlink" Target="http://www.nyc.gov/movemore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nyc.gov/movemore" TargetMode="External"/><Relationship Id="rId14" Type="http://schemas.openxmlformats.org/officeDocument/2006/relationships/hyperlink" Target="http://www.nyc.gov/movemo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kara Bey</dc:creator>
  <cp:lastModifiedBy>beth</cp:lastModifiedBy>
  <cp:revision>2</cp:revision>
  <cp:lastPrinted>2018-07-31T16:50:00Z</cp:lastPrinted>
  <dcterms:created xsi:type="dcterms:W3CDTF">2018-08-03T18:33:00Z</dcterms:created>
  <dcterms:modified xsi:type="dcterms:W3CDTF">2018-08-03T18:33:00Z</dcterms:modified>
</cp:coreProperties>
</file>